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B8BA4" w14:textId="77777777" w:rsidR="00916845" w:rsidRDefault="00F52CF7" w:rsidP="002A3120">
      <w:pPr>
        <w:jc w:val="center"/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>CST2355 – Database Systems</w:t>
      </w:r>
      <w:r>
        <w:rPr>
          <w:rStyle w:val="Heading1Char"/>
          <w:rFonts w:ascii="Arial" w:hAnsi="Arial" w:cs="Arial"/>
          <w:color w:val="auto"/>
        </w:rPr>
        <w:tab/>
        <w:t xml:space="preserve">Lab Assignment </w:t>
      </w:r>
      <w:r w:rsidR="00AC2BE4">
        <w:rPr>
          <w:rStyle w:val="Heading1Char"/>
          <w:rFonts w:ascii="Arial" w:hAnsi="Arial" w:cs="Arial"/>
          <w:color w:val="auto"/>
        </w:rPr>
        <w:t>5</w:t>
      </w:r>
    </w:p>
    <w:p w14:paraId="4DE912DB" w14:textId="77777777" w:rsidR="008402AA" w:rsidRDefault="008402AA" w:rsidP="002A3120">
      <w:pPr>
        <w:jc w:val="center"/>
        <w:rPr>
          <w:rStyle w:val="Heading1Char"/>
          <w:rFonts w:ascii="Arial" w:hAnsi="Arial" w:cs="Arial"/>
          <w:color w:val="auto"/>
        </w:rPr>
      </w:pPr>
    </w:p>
    <w:p w14:paraId="01853434" w14:textId="77E0075D" w:rsidR="008402AA" w:rsidRDefault="00A566FD" w:rsidP="00A566FD">
      <w:pPr>
        <w:tabs>
          <w:tab w:val="right" w:pos="3402"/>
          <w:tab w:val="left" w:pos="3969"/>
        </w:tabs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ab/>
        <w:t>Student Name:</w:t>
      </w: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>__</w:t>
      </w:r>
      <w:r w:rsidR="00CE59E8">
        <w:rPr>
          <w:rStyle w:val="Heading1Char"/>
          <w:rFonts w:ascii="Arial" w:hAnsi="Arial" w:cs="Arial" w:hint="eastAsia"/>
          <w:color w:val="auto"/>
          <w:lang w:eastAsia="zh-CN"/>
        </w:rPr>
        <w:t>Yanzhang</w:t>
      </w:r>
      <w:r w:rsidR="00CE59E8">
        <w:rPr>
          <w:rStyle w:val="Heading1Char"/>
          <w:rFonts w:ascii="Arial" w:hAnsi="Arial" w:cs="Arial"/>
          <w:color w:val="auto"/>
        </w:rPr>
        <w:t xml:space="preserve"> Wu</w:t>
      </w:r>
      <w:r w:rsidR="00CE59E8"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>________________</w:t>
      </w:r>
    </w:p>
    <w:p w14:paraId="6E305DCB" w14:textId="418867B7" w:rsidR="00A566FD" w:rsidRDefault="00A566FD" w:rsidP="00A566FD">
      <w:pPr>
        <w:tabs>
          <w:tab w:val="right" w:pos="3402"/>
          <w:tab w:val="left" w:pos="3969"/>
        </w:tabs>
        <w:rPr>
          <w:rStyle w:val="Heading1Char"/>
          <w:rFonts w:ascii="Arial" w:hAnsi="Arial" w:cs="Arial"/>
          <w:color w:val="auto"/>
        </w:rPr>
      </w:pP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 xml:space="preserve">Student ID: </w:t>
      </w:r>
      <w:r>
        <w:rPr>
          <w:rStyle w:val="Heading1Char"/>
          <w:rFonts w:ascii="Arial" w:hAnsi="Arial" w:cs="Arial"/>
          <w:color w:val="auto"/>
        </w:rPr>
        <w:tab/>
        <w:t>__</w:t>
      </w:r>
      <w:r w:rsidR="00CE59E8" w:rsidRPr="00CE59E8">
        <w:t xml:space="preserve"> </w:t>
      </w:r>
      <w:r w:rsidR="00CE59E8" w:rsidRPr="00CE59E8">
        <w:rPr>
          <w:rStyle w:val="Heading1Char"/>
          <w:rFonts w:ascii="Arial" w:hAnsi="Arial" w:cs="Arial"/>
          <w:color w:val="auto"/>
        </w:rPr>
        <w:t>41056465</w:t>
      </w:r>
      <w:r>
        <w:rPr>
          <w:rStyle w:val="Heading1Char"/>
          <w:rFonts w:ascii="Arial" w:hAnsi="Arial" w:cs="Arial"/>
          <w:color w:val="auto"/>
        </w:rPr>
        <w:t>________________</w:t>
      </w:r>
    </w:p>
    <w:p w14:paraId="508B29B6" w14:textId="3C74FC9C" w:rsidR="008402AA" w:rsidRPr="00AB6927" w:rsidRDefault="00A566FD" w:rsidP="00A566FD">
      <w:pPr>
        <w:tabs>
          <w:tab w:val="right" w:pos="3402"/>
          <w:tab w:val="left" w:pos="3969"/>
        </w:tabs>
      </w:pPr>
      <w:r>
        <w:rPr>
          <w:rStyle w:val="Heading1Char"/>
          <w:rFonts w:ascii="Arial" w:hAnsi="Arial" w:cs="Arial"/>
          <w:color w:val="auto"/>
        </w:rPr>
        <w:tab/>
      </w:r>
      <w:r w:rsidR="008402AA">
        <w:rPr>
          <w:rStyle w:val="Heading1Char"/>
          <w:rFonts w:ascii="Arial" w:hAnsi="Arial" w:cs="Arial"/>
          <w:color w:val="auto"/>
        </w:rPr>
        <w:t xml:space="preserve">Student email: </w:t>
      </w:r>
      <w:r>
        <w:rPr>
          <w:rStyle w:val="Heading1Char"/>
          <w:rFonts w:ascii="Arial" w:hAnsi="Arial" w:cs="Arial"/>
          <w:color w:val="auto"/>
        </w:rPr>
        <w:tab/>
        <w:t>_</w:t>
      </w:r>
      <w:r w:rsidR="00CE59E8" w:rsidRPr="00CE59E8">
        <w:rPr>
          <w:rStyle w:val="Heading1Char"/>
          <w:rFonts w:ascii="Arial" w:hAnsi="Arial" w:cs="Arial"/>
          <w:color w:val="auto"/>
          <w:sz w:val="24"/>
          <w:szCs w:val="24"/>
        </w:rPr>
        <w:t>wu000298@algonquinlive.com</w:t>
      </w:r>
      <w:r w:rsidRPr="00CE59E8">
        <w:rPr>
          <w:rStyle w:val="Heading1Char"/>
          <w:rFonts w:ascii="Arial" w:hAnsi="Arial" w:cs="Arial"/>
          <w:color w:val="auto"/>
          <w:sz w:val="24"/>
          <w:szCs w:val="24"/>
        </w:rPr>
        <w:t>_________________</w:t>
      </w:r>
    </w:p>
    <w:p w14:paraId="05CBFEF7" w14:textId="77777777" w:rsidR="00916845" w:rsidRDefault="00916845" w:rsidP="00916845">
      <w:pPr>
        <w:tabs>
          <w:tab w:val="left" w:pos="3150"/>
        </w:tabs>
        <w:rPr>
          <w:rFonts w:ascii="Arial" w:hAnsi="Arial" w:cs="Arial"/>
          <w:b/>
          <w:sz w:val="32"/>
        </w:rPr>
      </w:pPr>
    </w:p>
    <w:p w14:paraId="7E010705" w14:textId="77777777" w:rsidR="008402AA" w:rsidRDefault="008402AA" w:rsidP="008402AA">
      <w:pPr>
        <w:pStyle w:val="Heading1"/>
      </w:pPr>
      <w:r>
        <w:t>Hand-in:</w:t>
      </w:r>
    </w:p>
    <w:p w14:paraId="08773AFD" w14:textId="77777777" w:rsidR="008402AA" w:rsidRDefault="008402AA" w:rsidP="008402AA"/>
    <w:p w14:paraId="611EAC3D" w14:textId="77777777" w:rsidR="008402AA" w:rsidRDefault="008402AA" w:rsidP="008402AA">
      <w:pPr>
        <w:pStyle w:val="ListParagraph"/>
        <w:numPr>
          <w:ilvl w:val="0"/>
          <w:numId w:val="6"/>
        </w:numPr>
      </w:pPr>
      <w:r>
        <w:t>The lab assignment will be graded out of a maximum 4 points.</w:t>
      </w:r>
    </w:p>
    <w:p w14:paraId="70C28011" w14:textId="77777777" w:rsidR="008402AA" w:rsidRDefault="008402AA" w:rsidP="008402AA">
      <w:pPr>
        <w:pStyle w:val="ListParagraph"/>
        <w:numPr>
          <w:ilvl w:val="0"/>
          <w:numId w:val="6"/>
        </w:numPr>
      </w:pPr>
      <w:r>
        <w:t xml:space="preserve">This template should be used to </w:t>
      </w:r>
      <w:r w:rsidR="00001579">
        <w:t>submit your lab assignment.</w:t>
      </w:r>
    </w:p>
    <w:p w14:paraId="70B7F932" w14:textId="77777777" w:rsidR="00B400C9" w:rsidRPr="008402AA" w:rsidRDefault="00B400C9" w:rsidP="008402AA">
      <w:pPr>
        <w:pStyle w:val="ListParagraph"/>
        <w:numPr>
          <w:ilvl w:val="0"/>
          <w:numId w:val="6"/>
        </w:numPr>
      </w:pPr>
      <w:r>
        <w:t>Make sure you have enough screenshots to completely document that you have completed all the steps.</w:t>
      </w:r>
    </w:p>
    <w:p w14:paraId="5CDFD817" w14:textId="77777777" w:rsidR="00F52CF7" w:rsidRDefault="008402AA" w:rsidP="008402AA">
      <w:pPr>
        <w:pStyle w:val="Heading1"/>
      </w:pPr>
      <w:r>
        <w:t>Activities</w:t>
      </w:r>
      <w:r w:rsidRPr="008402AA">
        <w:t xml:space="preserve"> (</w:t>
      </w:r>
      <w:r w:rsidR="00F52CF7" w:rsidRPr="008402AA">
        <w:t>Steps</w:t>
      </w:r>
      <w:r w:rsidRPr="008402AA">
        <w:t>)</w:t>
      </w:r>
      <w:r w:rsidR="00F52CF7" w:rsidRPr="008402AA">
        <w:t>:</w:t>
      </w:r>
    </w:p>
    <w:p w14:paraId="1271DDF9" w14:textId="77777777" w:rsidR="008402AA" w:rsidRPr="008402AA" w:rsidRDefault="002E64CF" w:rsidP="008402AA">
      <w:r>
        <w:t>In this lab, you will be using the Microsoft SQL Server Management Studio</w:t>
      </w:r>
      <w:r w:rsidR="00AC2BE4">
        <w:t>, building functions, stored procedures, and triggers.</w:t>
      </w:r>
    </w:p>
    <w:p w14:paraId="355D5759" w14:textId="77777777" w:rsidR="009809F4" w:rsidRDefault="00201487" w:rsidP="00FC10DD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>First you will u</w:t>
      </w:r>
      <w:r w:rsidR="009809F4">
        <w:t xml:space="preserve">se SQL Server Management Studio to </w:t>
      </w:r>
      <w:r>
        <w:t xml:space="preserve">create a new database that is owned by your own personal account by </w:t>
      </w:r>
      <w:r w:rsidR="009809F4">
        <w:t>perform</w:t>
      </w:r>
      <w:r>
        <w:t>ing</w:t>
      </w:r>
      <w:r w:rsidR="009809F4">
        <w:t xml:space="preserve"> the following tasks:</w:t>
      </w:r>
    </w:p>
    <w:p w14:paraId="58ECCC85" w14:textId="77777777" w:rsidR="009809F4" w:rsidRDefault="009809F4" w:rsidP="009809F4">
      <w:pPr>
        <w:pStyle w:val="ListParagraph"/>
        <w:numPr>
          <w:ilvl w:val="1"/>
          <w:numId w:val="5"/>
        </w:numPr>
        <w:spacing w:before="240"/>
        <w:contextualSpacing w:val="0"/>
      </w:pPr>
      <w:r>
        <w:t xml:space="preserve">Create a new </w:t>
      </w:r>
      <w:r w:rsidR="00AC2BE4">
        <w:t>database</w:t>
      </w:r>
      <w:r>
        <w:t xml:space="preserve"> named “</w:t>
      </w:r>
      <w:r w:rsidR="00AC2BE4">
        <w:t>lab5</w:t>
      </w:r>
      <w:r w:rsidR="00AC2BE4">
        <w:rPr>
          <w:i/>
        </w:rPr>
        <w:t>”,</w:t>
      </w:r>
      <w:r w:rsidR="00AC2BE4">
        <w:t xml:space="preserve"> owned by </w:t>
      </w:r>
      <w:proofErr w:type="spellStart"/>
      <w:r w:rsidR="00AC2BE4">
        <w:rPr>
          <w:i/>
        </w:rPr>
        <w:t>yourlastnameLogin</w:t>
      </w:r>
      <w:proofErr w:type="spellEnd"/>
      <w:r w:rsidR="00AC2BE4">
        <w:rPr>
          <w:i/>
        </w:rPr>
        <w:t xml:space="preserve">, </w:t>
      </w:r>
      <w:r w:rsidR="00AC2BE4">
        <w:t>by following these steps:</w:t>
      </w:r>
    </w:p>
    <w:p w14:paraId="0F6EE655" w14:textId="77777777" w:rsidR="007B26F1" w:rsidRDefault="007B26F1" w:rsidP="0087731A">
      <w:pPr>
        <w:pStyle w:val="ListParagraph"/>
        <w:numPr>
          <w:ilvl w:val="2"/>
          <w:numId w:val="5"/>
        </w:numPr>
        <w:spacing w:before="240"/>
        <w:contextualSpacing w:val="0"/>
      </w:pPr>
      <w:r>
        <w:t>Connect using your Windows login account (so that you have all the required privileges).</w:t>
      </w:r>
    </w:p>
    <w:p w14:paraId="2C870074" w14:textId="77777777" w:rsidR="0087731A" w:rsidRDefault="0087731A" w:rsidP="0087731A">
      <w:pPr>
        <w:pStyle w:val="ListParagraph"/>
        <w:numPr>
          <w:ilvl w:val="2"/>
          <w:numId w:val="5"/>
        </w:numPr>
        <w:spacing w:before="240"/>
        <w:contextualSpacing w:val="0"/>
      </w:pPr>
      <w:r>
        <w:t xml:space="preserve">Create a backup of the “lab4” database.  </w:t>
      </w:r>
    </w:p>
    <w:p w14:paraId="5229371C" w14:textId="77777777" w:rsidR="0087731A" w:rsidRDefault="0087731A" w:rsidP="0087731A">
      <w:pPr>
        <w:pStyle w:val="ListParagraph"/>
        <w:numPr>
          <w:ilvl w:val="3"/>
          <w:numId w:val="5"/>
        </w:numPr>
        <w:spacing w:before="240"/>
        <w:contextualSpacing w:val="0"/>
      </w:pPr>
      <w:r>
        <w:t>Select lab4 &gt; Tasks &gt; Back Up …</w:t>
      </w:r>
    </w:p>
    <w:p w14:paraId="12340644" w14:textId="77777777" w:rsidR="0087731A" w:rsidRDefault="0087731A" w:rsidP="0087731A">
      <w:pPr>
        <w:pStyle w:val="ListParagraph"/>
        <w:numPr>
          <w:ilvl w:val="3"/>
          <w:numId w:val="5"/>
        </w:numPr>
        <w:spacing w:before="240"/>
        <w:contextualSpacing w:val="0"/>
      </w:pPr>
      <w:r>
        <w:t>Make sure you select the “Copy Only” option.</w:t>
      </w:r>
    </w:p>
    <w:p w14:paraId="70E1110D" w14:textId="77777777" w:rsidR="0087731A" w:rsidRDefault="0087731A" w:rsidP="0087731A">
      <w:pPr>
        <w:pStyle w:val="ListParagraph"/>
        <w:numPr>
          <w:ilvl w:val="2"/>
          <w:numId w:val="5"/>
        </w:numPr>
        <w:spacing w:before="240"/>
        <w:contextualSpacing w:val="0"/>
      </w:pPr>
      <w:r>
        <w:t>Restore the backup to a new database called “lab5”.</w:t>
      </w:r>
    </w:p>
    <w:p w14:paraId="05582254" w14:textId="77777777" w:rsidR="0087731A" w:rsidRDefault="0087731A" w:rsidP="0087731A">
      <w:pPr>
        <w:pStyle w:val="ListParagraph"/>
        <w:numPr>
          <w:ilvl w:val="3"/>
          <w:numId w:val="5"/>
        </w:numPr>
        <w:spacing w:before="240"/>
        <w:contextualSpacing w:val="0"/>
      </w:pPr>
      <w:r>
        <w:t>Select Databases &gt; Restore Database …</w:t>
      </w:r>
    </w:p>
    <w:p w14:paraId="212994B5" w14:textId="77777777" w:rsidR="00413C70" w:rsidRDefault="0087731A" w:rsidP="0087731A">
      <w:pPr>
        <w:pStyle w:val="ListParagraph"/>
        <w:numPr>
          <w:ilvl w:val="3"/>
          <w:numId w:val="5"/>
        </w:numPr>
        <w:spacing w:before="240"/>
        <w:contextualSpacing w:val="0"/>
      </w:pPr>
      <w:r>
        <w:t xml:space="preserve">Provide the </w:t>
      </w:r>
      <w:r w:rsidR="00413C70">
        <w:t>source database as “lab4”.  Then a list of backups will appear. Select the destination as</w:t>
      </w:r>
      <w:r>
        <w:t xml:space="preserve"> “lab5”</w:t>
      </w:r>
      <w:r w:rsidR="00413C70">
        <w:t xml:space="preserve">.  You should have something </w:t>
      </w:r>
      <w:proofErr w:type="gramStart"/>
      <w:r w:rsidR="00413C70">
        <w:t>similar to</w:t>
      </w:r>
      <w:proofErr w:type="gramEnd"/>
      <w:r w:rsidR="00413C70">
        <w:t xml:space="preserve"> the following:</w:t>
      </w:r>
    </w:p>
    <w:p w14:paraId="533AB354" w14:textId="77777777" w:rsidR="00413C70" w:rsidRDefault="00413C70" w:rsidP="00413C70">
      <w:pPr>
        <w:pStyle w:val="ListParagraph"/>
        <w:spacing w:before="240"/>
        <w:ind w:left="1728"/>
        <w:contextualSpacing w:val="0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634D5D88" wp14:editId="2A0A20CB">
            <wp:extent cx="3731415" cy="3316941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40566" cy="3325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E739D" w14:textId="77777777" w:rsidR="00413C70" w:rsidRDefault="00413C70" w:rsidP="00413C70">
      <w:pPr>
        <w:pStyle w:val="ListParagraph"/>
        <w:spacing w:before="240"/>
        <w:ind w:left="1728"/>
        <w:contextualSpacing w:val="0"/>
      </w:pPr>
      <w:r>
        <w:t>Paste your screenshot here:</w:t>
      </w:r>
    </w:p>
    <w:p w14:paraId="75A5F632" w14:textId="11701020" w:rsidR="00413C70" w:rsidRDefault="00F97583" w:rsidP="00413C70">
      <w:pPr>
        <w:pStyle w:val="ListParagraph"/>
        <w:spacing w:before="240"/>
        <w:ind w:left="1728"/>
        <w:contextualSpacing w:val="0"/>
      </w:pPr>
      <w:r>
        <w:rPr>
          <w:noProof/>
        </w:rPr>
        <w:drawing>
          <wp:inline distT="0" distB="0" distL="0" distR="0" wp14:anchorId="13275639" wp14:editId="7239B7EF">
            <wp:extent cx="4614813" cy="2823552"/>
            <wp:effectExtent l="0" t="0" r="0" b="0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1848" cy="2827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2C3C9" w14:textId="77777777" w:rsidR="00413C70" w:rsidRDefault="00413C70" w:rsidP="0087731A">
      <w:pPr>
        <w:pStyle w:val="ListParagraph"/>
        <w:numPr>
          <w:ilvl w:val="3"/>
          <w:numId w:val="5"/>
        </w:numPr>
        <w:spacing w:before="240"/>
        <w:contextualSpacing w:val="0"/>
      </w:pPr>
      <w:r>
        <w:t>Then click OK to create the new database (including all constraints, etc.)</w:t>
      </w:r>
    </w:p>
    <w:p w14:paraId="687DFE50" w14:textId="77777777" w:rsidR="007B26F1" w:rsidRDefault="007B26F1" w:rsidP="007B26F1">
      <w:pPr>
        <w:pStyle w:val="ListParagraph"/>
        <w:numPr>
          <w:ilvl w:val="3"/>
          <w:numId w:val="5"/>
        </w:numPr>
        <w:spacing w:before="240"/>
        <w:contextualSpacing w:val="0"/>
      </w:pPr>
      <w:r>
        <w:t xml:space="preserve">Once restored, you will also need to change owner (by executing the following query script – you need to change the login name…not likely </w:t>
      </w:r>
      <w:proofErr w:type="spellStart"/>
      <w:r>
        <w:t>kingLogin</w:t>
      </w:r>
      <w:proofErr w:type="spellEnd"/>
      <w:r>
        <w:t>!)</w:t>
      </w:r>
    </w:p>
    <w:p w14:paraId="44922C7D" w14:textId="77777777" w:rsidR="003A2499" w:rsidRDefault="003A2499" w:rsidP="007B26F1">
      <w:pPr>
        <w:pStyle w:val="HTMLPreformatted"/>
        <w:ind w:left="1728"/>
        <w:textAlignment w:val="baseline"/>
        <w:rPr>
          <w:rFonts w:ascii="Consolas" w:eastAsiaTheme="minorHAnsi" w:hAnsi="Consolas" w:cs="Consolas"/>
          <w:color w:val="0000FF"/>
          <w:sz w:val="19"/>
          <w:szCs w:val="19"/>
        </w:rPr>
      </w:pPr>
    </w:p>
    <w:p w14:paraId="36C180B1" w14:textId="77777777" w:rsidR="007B26F1" w:rsidRPr="000C168A" w:rsidRDefault="007B26F1" w:rsidP="007B26F1">
      <w:pPr>
        <w:pStyle w:val="HTMLPreformatted"/>
        <w:ind w:left="1728"/>
        <w:textAlignment w:val="baseline"/>
        <w:rPr>
          <w:rFonts w:ascii="inherit" w:hAnsi="inherit"/>
          <w:bdr w:val="none" w:sz="0" w:space="0" w:color="auto" w:frame="1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 w:rsidRPr="003C4CB7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inherit" w:hAnsi="inherit"/>
          <w:bdr w:val="none" w:sz="0" w:space="0" w:color="auto" w:frame="1"/>
        </w:rPr>
        <w:t>lab5;</w:t>
      </w:r>
      <w:proofErr w:type="gramEnd"/>
    </w:p>
    <w:p w14:paraId="3872D281" w14:textId="77777777" w:rsidR="007B26F1" w:rsidRPr="000266C3" w:rsidRDefault="007B26F1" w:rsidP="007B26F1">
      <w:pPr>
        <w:pStyle w:val="ListParagraph"/>
        <w:autoSpaceDE w:val="0"/>
        <w:autoSpaceDN w:val="0"/>
        <w:adjustRightInd w:val="0"/>
        <w:ind w:left="1440" w:firstLine="288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 w:rsidRPr="000266C3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lastRenderedPageBreak/>
        <w:t>EXEC</w:t>
      </w:r>
      <w:r w:rsidRPr="000266C3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 w:rsidRPr="007B26F1">
        <w:rPr>
          <w:rFonts w:ascii="inherit" w:hAnsi="inherit" w:cs="Courier New"/>
          <w:sz w:val="20"/>
          <w:szCs w:val="20"/>
          <w:bdr w:val="none" w:sz="0" w:space="0" w:color="auto" w:frame="1"/>
          <w:lang w:val="en-CA" w:eastAsia="en-CA"/>
        </w:rPr>
        <w:t>sp_changedbowner</w:t>
      </w:r>
      <w:proofErr w:type="spellEnd"/>
      <w:r w:rsidRPr="007B26F1">
        <w:rPr>
          <w:rFonts w:ascii="inherit" w:hAnsi="inherit" w:cs="Courier New"/>
          <w:sz w:val="20"/>
          <w:szCs w:val="20"/>
          <w:bdr w:val="none" w:sz="0" w:space="0" w:color="auto" w:frame="1"/>
          <w:lang w:val="en-CA" w:eastAsia="en-CA"/>
        </w:rPr>
        <w:t xml:space="preserve"> </w:t>
      </w:r>
      <w:r w:rsidRPr="000266C3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proofErr w:type="spellStart"/>
      <w:r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kingLogin</w:t>
      </w:r>
      <w:proofErr w:type="spellEnd"/>
      <w:r w:rsidRPr="000266C3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r w:rsidRPr="000266C3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,</w:t>
      </w:r>
      <w:r w:rsidRPr="000266C3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0266C3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r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true</w:t>
      </w:r>
      <w:proofErr w:type="gramStart"/>
      <w:r w:rsidRPr="000266C3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r w:rsidRPr="000266C3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;</w:t>
      </w:r>
      <w:proofErr w:type="gramEnd"/>
    </w:p>
    <w:p w14:paraId="28026E4A" w14:textId="77777777" w:rsidR="00413C70" w:rsidRDefault="000266C3" w:rsidP="000F66F3">
      <w:pPr>
        <w:pStyle w:val="ListParagraph"/>
        <w:numPr>
          <w:ilvl w:val="0"/>
          <w:numId w:val="5"/>
        </w:numPr>
        <w:spacing w:before="240"/>
        <w:contextualSpacing w:val="0"/>
      </w:pPr>
      <w:r>
        <w:t>Now</w:t>
      </w:r>
      <w:r w:rsidR="00413C70">
        <w:t>, create a new project for your scripts.  Use File &gt; New &gt; Project.   Make sure the “Create Directory” option is selected.  Here is mine:</w:t>
      </w:r>
    </w:p>
    <w:p w14:paraId="004DD50B" w14:textId="77777777" w:rsidR="00413C70" w:rsidRDefault="00413C70" w:rsidP="00413C70">
      <w:pPr>
        <w:pStyle w:val="ListParagraph"/>
        <w:spacing w:before="240"/>
        <w:ind w:left="360"/>
        <w:contextualSpacing w:val="0"/>
        <w:jc w:val="center"/>
      </w:pPr>
      <w:r>
        <w:rPr>
          <w:noProof/>
          <w:lang w:val="en-CA" w:eastAsia="en-CA"/>
        </w:rPr>
        <w:drawing>
          <wp:inline distT="0" distB="0" distL="0" distR="0" wp14:anchorId="6198E549" wp14:editId="07F8C773">
            <wp:extent cx="3213314" cy="2225842"/>
            <wp:effectExtent l="0" t="0" r="635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5960" cy="2248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2B766" w14:textId="77777777" w:rsidR="0087731A" w:rsidRDefault="00BD24EF" w:rsidP="00413C70">
      <w:pPr>
        <w:pStyle w:val="ListParagraph"/>
        <w:numPr>
          <w:ilvl w:val="0"/>
          <w:numId w:val="5"/>
        </w:numPr>
        <w:spacing w:before="240"/>
        <w:contextualSpacing w:val="0"/>
      </w:pPr>
      <w:proofErr w:type="gramStart"/>
      <w:r>
        <w:t>.</w:t>
      </w:r>
      <w:r w:rsidR="00413C70">
        <w:t>You</w:t>
      </w:r>
      <w:proofErr w:type="gramEnd"/>
      <w:r w:rsidR="00413C70">
        <w:t xml:space="preserve"> will now create a </w:t>
      </w:r>
      <w:r w:rsidR="00667CD8">
        <w:t xml:space="preserve">user-defined function </w:t>
      </w:r>
      <w:r w:rsidR="00413C70">
        <w:t>and use it.</w:t>
      </w:r>
    </w:p>
    <w:p w14:paraId="2E72AAEF" w14:textId="77777777" w:rsidR="00413C70" w:rsidRDefault="00413C70" w:rsidP="00413C70">
      <w:pPr>
        <w:pStyle w:val="ListParagraph"/>
        <w:numPr>
          <w:ilvl w:val="1"/>
          <w:numId w:val="5"/>
        </w:numPr>
        <w:spacing w:before="240"/>
        <w:contextualSpacing w:val="0"/>
      </w:pPr>
      <w:r>
        <w:t>.</w:t>
      </w:r>
      <w:r w:rsidR="00BD24EF" w:rsidRPr="00BD24EF">
        <w:t xml:space="preserve"> </w:t>
      </w:r>
      <w:r w:rsidR="00BD24EF">
        <w:t>Create a new query using Project &gt; New Query</w:t>
      </w:r>
    </w:p>
    <w:p w14:paraId="001463C0" w14:textId="77777777" w:rsidR="0087731A" w:rsidRDefault="00B116A2" w:rsidP="0087731A">
      <w:pPr>
        <w:pStyle w:val="ListParagraph"/>
        <w:numPr>
          <w:ilvl w:val="3"/>
          <w:numId w:val="5"/>
        </w:numPr>
        <w:spacing w:before="240"/>
        <w:contextualSpacing w:val="0"/>
      </w:pPr>
      <w:r>
        <w:t>Try executing the following query:</w:t>
      </w:r>
    </w:p>
    <w:p w14:paraId="294376D2" w14:textId="77777777" w:rsidR="00B116A2" w:rsidRDefault="003A2499" w:rsidP="00B116A2">
      <w:pPr>
        <w:spacing w:before="240"/>
        <w:ind w:left="1080" w:firstLine="360"/>
      </w:pP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SELECT</w:t>
      </w:r>
      <w:r w:rsidR="00B116A2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="00B116A2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*</w:t>
      </w:r>
      <w:r w:rsidR="00B116A2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FROM</w:t>
      </w:r>
      <w:r w:rsidR="00B116A2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lab5</w:t>
      </w:r>
      <w:r w:rsidR="00B116A2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 w:rsidR="00B116A2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lab4EmployeeData</w:t>
      </w:r>
      <w:r w:rsidR="00B116A2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proofErr w:type="gramStart"/>
      <w:r w:rsidR="00B116A2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Employees</w:t>
      </w:r>
      <w:r w:rsidR="00B116A2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;</w:t>
      </w:r>
      <w:proofErr w:type="gramEnd"/>
    </w:p>
    <w:p w14:paraId="1C32275E" w14:textId="77777777" w:rsidR="009809F4" w:rsidRDefault="00B116A2" w:rsidP="009809F4">
      <w:pPr>
        <w:pStyle w:val="ListParagraph"/>
        <w:spacing w:before="240"/>
        <w:ind w:left="792"/>
        <w:contextualSpacing w:val="0"/>
      </w:pPr>
      <w:r>
        <w:tab/>
        <w:t>Provide a screenshot:</w:t>
      </w:r>
    </w:p>
    <w:p w14:paraId="4B1CF06E" w14:textId="69A4385E" w:rsidR="00B116A2" w:rsidRPr="00B116A2" w:rsidRDefault="00B116A2" w:rsidP="009809F4">
      <w:pPr>
        <w:pStyle w:val="ListParagraph"/>
        <w:spacing w:before="240"/>
        <w:ind w:left="792"/>
        <w:contextualSpacing w:val="0"/>
      </w:pPr>
      <w:r>
        <w:tab/>
      </w:r>
      <w:r w:rsidR="005314F2">
        <w:rPr>
          <w:noProof/>
        </w:rPr>
        <w:drawing>
          <wp:inline distT="0" distB="0" distL="0" distR="0" wp14:anchorId="5C13638F" wp14:editId="01281FDA">
            <wp:extent cx="4866774" cy="225510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73927" cy="2258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0770A" w14:textId="77777777" w:rsidR="00667CD8" w:rsidRDefault="00A86260" w:rsidP="00ED2787">
      <w:pPr>
        <w:pStyle w:val="ListParagraph"/>
        <w:numPr>
          <w:ilvl w:val="1"/>
          <w:numId w:val="5"/>
        </w:numPr>
        <w:spacing w:before="240"/>
        <w:contextualSpacing w:val="0"/>
      </w:pPr>
      <w:r>
        <w:t>Use</w:t>
      </w:r>
      <w:r w:rsidR="00667CD8">
        <w:t xml:space="preserve"> the function definition </w:t>
      </w:r>
      <w:r>
        <w:t xml:space="preserve">example provided in lab5ExampleFunction.sql (it is almost ready to use…) </w:t>
      </w:r>
      <w:r w:rsidR="00667CD8">
        <w:t xml:space="preserve">and </w:t>
      </w:r>
      <w:r>
        <w:t xml:space="preserve">run it in SSMS.  </w:t>
      </w:r>
    </w:p>
    <w:p w14:paraId="3423949F" w14:textId="4F9DC342" w:rsidR="00A86260" w:rsidRDefault="00A86260" w:rsidP="00ED2787">
      <w:pPr>
        <w:pStyle w:val="ListParagraph"/>
        <w:numPr>
          <w:ilvl w:val="1"/>
          <w:numId w:val="5"/>
        </w:numPr>
        <w:spacing w:before="240"/>
        <w:contextualSpacing w:val="0"/>
      </w:pPr>
      <w:r>
        <w:t xml:space="preserve">Paste a screenshot showing it working to provide the </w:t>
      </w:r>
      <w:proofErr w:type="gramStart"/>
      <w:r>
        <w:t>employees</w:t>
      </w:r>
      <w:proofErr w:type="gramEnd"/>
      <w:r>
        <w:t xml:space="preserve"> full</w:t>
      </w:r>
      <w:r w:rsidR="000E3262">
        <w:t xml:space="preserve"> </w:t>
      </w:r>
      <w:r>
        <w:t>name.</w:t>
      </w:r>
    </w:p>
    <w:p w14:paraId="72589A35" w14:textId="527D8B99" w:rsidR="00761CE2" w:rsidRDefault="00761CE2" w:rsidP="00761CE2">
      <w:pPr>
        <w:pStyle w:val="ListParagraph"/>
        <w:spacing w:before="240"/>
        <w:ind w:left="792"/>
        <w:contextualSpacing w:val="0"/>
      </w:pPr>
      <w:r>
        <w:rPr>
          <w:noProof/>
        </w:rPr>
        <w:lastRenderedPageBreak/>
        <w:drawing>
          <wp:inline distT="0" distB="0" distL="0" distR="0" wp14:anchorId="3561405A" wp14:editId="138BCBB8">
            <wp:extent cx="6196965" cy="4476750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4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9775F" w14:textId="77777777" w:rsidR="000E3262" w:rsidRDefault="000E3262" w:rsidP="000E3262">
      <w:pPr>
        <w:pStyle w:val="ListParagraph"/>
        <w:spacing w:before="240"/>
        <w:ind w:left="792"/>
        <w:contextualSpacing w:val="0"/>
      </w:pPr>
    </w:p>
    <w:p w14:paraId="0A3548AA" w14:textId="77777777" w:rsidR="00667CD8" w:rsidRDefault="00667CD8" w:rsidP="00667CD8">
      <w:pPr>
        <w:pStyle w:val="ListParagraph"/>
        <w:numPr>
          <w:ilvl w:val="0"/>
          <w:numId w:val="5"/>
        </w:numPr>
        <w:spacing w:before="240"/>
        <w:contextualSpacing w:val="0"/>
      </w:pPr>
      <w:r>
        <w:t>You will now create a stored procedure and use it.</w:t>
      </w:r>
    </w:p>
    <w:p w14:paraId="39314A5F" w14:textId="77777777" w:rsidR="00667CD8" w:rsidRDefault="00667CD8" w:rsidP="00667CD8">
      <w:pPr>
        <w:pStyle w:val="ListParagraph"/>
        <w:numPr>
          <w:ilvl w:val="1"/>
          <w:numId w:val="5"/>
        </w:numPr>
        <w:spacing w:before="240"/>
        <w:contextualSpacing w:val="0"/>
      </w:pPr>
      <w:r>
        <w:t>.</w:t>
      </w:r>
      <w:r w:rsidRPr="00BD24EF">
        <w:t xml:space="preserve"> </w:t>
      </w:r>
      <w:r>
        <w:t>Create a new query using Project &gt; New Query</w:t>
      </w:r>
    </w:p>
    <w:p w14:paraId="32FEE339" w14:textId="77777777" w:rsidR="00B116A2" w:rsidRDefault="00B116A2" w:rsidP="00B116A2">
      <w:pPr>
        <w:pStyle w:val="ListParagraph"/>
        <w:numPr>
          <w:ilvl w:val="2"/>
          <w:numId w:val="5"/>
        </w:numPr>
        <w:spacing w:before="240"/>
        <w:contextualSpacing w:val="0"/>
      </w:pPr>
      <w:r>
        <w:t>Now try the following</w:t>
      </w:r>
      <w:r w:rsidR="00D108F5">
        <w:t xml:space="preserve"> (which only retrieves Hobby data for employees with NULL for </w:t>
      </w:r>
      <w:proofErr w:type="gramStart"/>
      <w:r w:rsidR="00D108F5">
        <w:t>city)</w:t>
      </w:r>
      <w:r w:rsidR="008F5DF6">
        <w:t xml:space="preserve">  You</w:t>
      </w:r>
      <w:proofErr w:type="gramEnd"/>
      <w:r w:rsidR="008F5DF6">
        <w:t xml:space="preserve"> can run the commands individually by highlighting them in SSMS.</w:t>
      </w:r>
      <w:r w:rsidR="00A86260">
        <w:t xml:space="preserve"> (Make sure that you have at least one employee with a NULL City field for testing.)</w:t>
      </w:r>
    </w:p>
    <w:p w14:paraId="775FCAD6" w14:textId="77777777" w:rsidR="003536BD" w:rsidRDefault="003536BD" w:rsidP="008F5DF6">
      <w:pPr>
        <w:autoSpaceDE w:val="0"/>
        <w:autoSpaceDN w:val="0"/>
        <w:adjustRightInd w:val="0"/>
        <w:ind w:left="1418"/>
        <w:rPr>
          <w:rFonts w:ascii="Consolas" w:eastAsiaTheme="minorHAnsi" w:hAnsi="Consolas" w:cs="Consolas"/>
          <w:color w:val="008000"/>
          <w:sz w:val="19"/>
          <w:szCs w:val="19"/>
          <w:lang w:val="en-CA"/>
        </w:rPr>
      </w:pPr>
    </w:p>
    <w:p w14:paraId="30F5585F" w14:textId="77777777" w:rsidR="008F5DF6" w:rsidRDefault="008F5DF6" w:rsidP="008F5DF6">
      <w:pPr>
        <w:autoSpaceDE w:val="0"/>
        <w:autoSpaceDN w:val="0"/>
        <w:adjustRightInd w:val="0"/>
        <w:ind w:left="1418"/>
        <w:rPr>
          <w:rFonts w:ascii="Consolas" w:eastAsiaTheme="minorHAnsi" w:hAnsi="Consolas" w:cs="Consolas"/>
          <w:color w:val="008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val="en-CA"/>
        </w:rPr>
        <w:t xml:space="preserve">-- returns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val="en-CA"/>
        </w:rPr>
        <w:t>firstna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val="en-CA"/>
        </w:rPr>
        <w:t xml:space="preserve">,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val="en-CA"/>
        </w:rPr>
        <w:t>lastna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val="en-CA"/>
        </w:rPr>
        <w:t xml:space="preserve">, hobby for matching employees </w:t>
      </w:r>
    </w:p>
    <w:p w14:paraId="4F4C0C41" w14:textId="77777777" w:rsidR="008F5DF6" w:rsidRDefault="008F5DF6" w:rsidP="008F5DF6">
      <w:pPr>
        <w:autoSpaceDE w:val="0"/>
        <w:autoSpaceDN w:val="0"/>
        <w:adjustRightInd w:val="0"/>
        <w:ind w:left="1418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val="en-CA"/>
        </w:rPr>
        <w:t>-- with the added restriction that the city field must be NULL</w:t>
      </w:r>
    </w:p>
    <w:p w14:paraId="337EE7FD" w14:textId="77777777" w:rsidR="008F5DF6" w:rsidRDefault="008F5DF6" w:rsidP="008F5DF6">
      <w:pPr>
        <w:autoSpaceDE w:val="0"/>
        <w:autoSpaceDN w:val="0"/>
        <w:adjustRightInd w:val="0"/>
        <w:ind w:left="1418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lab5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</w:t>
      </w:r>
    </w:p>
    <w:p w14:paraId="2696AE9A" w14:textId="77777777" w:rsidR="008F5DF6" w:rsidRDefault="008F5DF6" w:rsidP="008F5DF6">
      <w:pPr>
        <w:autoSpaceDE w:val="0"/>
        <w:autoSpaceDN w:val="0"/>
        <w:adjustRightInd w:val="0"/>
        <w:ind w:left="1418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GO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</w:t>
      </w:r>
    </w:p>
    <w:p w14:paraId="7DB50DAD" w14:textId="77777777" w:rsidR="008F5DF6" w:rsidRDefault="008F5DF6" w:rsidP="008F5DF6">
      <w:pPr>
        <w:autoSpaceDE w:val="0"/>
        <w:autoSpaceDN w:val="0"/>
        <w:adjustRightInd w:val="0"/>
        <w:ind w:left="1418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PROCEDURE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lab4EmployeeData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getAlienData  </w:t>
      </w:r>
    </w:p>
    <w:p w14:paraId="25DAADD8" w14:textId="77777777" w:rsidR="003536BD" w:rsidRDefault="003536BD" w:rsidP="003536BD">
      <w:pPr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 @LastName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nvarchar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50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),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</w:t>
      </w:r>
    </w:p>
    <w:p w14:paraId="514C0505" w14:textId="77777777" w:rsidR="003536BD" w:rsidRDefault="003536BD" w:rsidP="003536BD">
      <w:pPr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 @FirstName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nvarchar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50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</w:t>
      </w:r>
    </w:p>
    <w:p w14:paraId="6C696A94" w14:textId="77777777" w:rsidR="003536BD" w:rsidRDefault="003536BD" w:rsidP="003536BD">
      <w:pPr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</w:t>
      </w:r>
    </w:p>
    <w:p w14:paraId="232AA0D6" w14:textId="77777777" w:rsidR="003536BD" w:rsidRDefault="003536BD" w:rsidP="003536BD">
      <w:pPr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NOCOUNT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ON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</w:t>
      </w:r>
    </w:p>
    <w:p w14:paraId="3568E8F7" w14:textId="77777777" w:rsidR="003536BD" w:rsidRDefault="003536BD" w:rsidP="003536BD">
      <w:pPr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lab4EmployeeData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ufnGetFullName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e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ID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Full Name'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Hobby  </w:t>
      </w:r>
    </w:p>
    <w:p w14:paraId="14BE208D" w14:textId="77777777" w:rsidR="003536BD" w:rsidRDefault="003536BD" w:rsidP="003536BD">
      <w:pPr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lab4EmployeeData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Employees e</w:t>
      </w:r>
    </w:p>
    <w:p w14:paraId="5CF38C60" w14:textId="77777777" w:rsidR="003536BD" w:rsidRDefault="003536BD" w:rsidP="003536BD">
      <w:pPr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lastRenderedPageBreak/>
        <w:t xml:space="preserve">    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LEFT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lab4EmployeeData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EmployeeHobby</w:t>
      </w:r>
    </w:p>
    <w:p w14:paraId="065D1FD6" w14:textId="77777777" w:rsidR="003536BD" w:rsidRDefault="003536BD" w:rsidP="003536BD">
      <w:pPr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e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ID 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lab4EmployeeData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EmployeeHobby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EmployeeID</w:t>
      </w:r>
    </w:p>
    <w:p w14:paraId="3D9B09DE" w14:textId="77777777" w:rsidR="003536BD" w:rsidRDefault="003536BD" w:rsidP="003536BD">
      <w:pPr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 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LEFT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lab4EmployeeData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Hobbies</w:t>
      </w:r>
    </w:p>
    <w:p w14:paraId="7FD65B2B" w14:textId="77777777" w:rsidR="003536BD" w:rsidRDefault="003536BD" w:rsidP="003536BD">
      <w:pPr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lab4EmployeeData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EmployeeHobby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HobbyID 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lab4EmployeeData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Hobbies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HobbyID</w:t>
      </w:r>
    </w:p>
    <w:p w14:paraId="5D747270" w14:textId="77777777" w:rsidR="003536BD" w:rsidRDefault="003536BD" w:rsidP="003536BD">
      <w:pPr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e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[First Name] 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@FirstName 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AND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e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[Last Name] 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@LastName  </w:t>
      </w:r>
    </w:p>
    <w:p w14:paraId="5757093B" w14:textId="77777777" w:rsidR="008F5DF6" w:rsidRDefault="003536BD" w:rsidP="003536BD">
      <w:pPr>
        <w:tabs>
          <w:tab w:val="left" w:pos="2018"/>
        </w:tabs>
        <w:autoSpaceDE w:val="0"/>
        <w:autoSpaceDN w:val="0"/>
        <w:adjustRightInd w:val="0"/>
        <w:ind w:left="2858"/>
        <w:rPr>
          <w:rFonts w:ascii="Consolas" w:eastAsiaTheme="minorHAnsi" w:hAnsi="Consolas" w:cs="Consolas"/>
          <w:color w:val="80808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        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AND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City </w:t>
      </w:r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IS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proofErr w:type="gramStart"/>
      <w:r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NULL;</w:t>
      </w:r>
      <w:proofErr w:type="gramEnd"/>
    </w:p>
    <w:p w14:paraId="4109EE68" w14:textId="77777777" w:rsidR="003536BD" w:rsidRDefault="003536BD" w:rsidP="003536BD">
      <w:pPr>
        <w:autoSpaceDE w:val="0"/>
        <w:autoSpaceDN w:val="0"/>
        <w:adjustRightInd w:val="0"/>
        <w:ind w:left="1418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GO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 </w:t>
      </w:r>
    </w:p>
    <w:p w14:paraId="350BDAAF" w14:textId="77777777" w:rsidR="000266C3" w:rsidRDefault="001D7BA3" w:rsidP="00B116A2">
      <w:pPr>
        <w:pStyle w:val="ListParagraph"/>
        <w:numPr>
          <w:ilvl w:val="2"/>
          <w:numId w:val="5"/>
        </w:numPr>
        <w:spacing w:before="240"/>
        <w:contextualSpacing w:val="0"/>
      </w:pPr>
      <w:r>
        <w:t xml:space="preserve">Try using the stored procedure.  </w:t>
      </w:r>
    </w:p>
    <w:p w14:paraId="22D12951" w14:textId="77777777" w:rsidR="000266C3" w:rsidRPr="000266C3" w:rsidRDefault="000266C3" w:rsidP="000266C3">
      <w:pPr>
        <w:pStyle w:val="ListParagraph"/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</w:p>
    <w:p w14:paraId="4D2AD5AD" w14:textId="77777777" w:rsidR="000266C3" w:rsidRPr="000266C3" w:rsidRDefault="000266C3" w:rsidP="000266C3">
      <w:pPr>
        <w:pStyle w:val="ListParagraph"/>
        <w:autoSpaceDE w:val="0"/>
        <w:autoSpaceDN w:val="0"/>
        <w:adjustRightInd w:val="0"/>
        <w:ind w:left="144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 w:rsidRPr="000266C3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EXEC</w:t>
      </w:r>
      <w:r w:rsidRPr="000266C3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lab4EmployeeData</w:t>
      </w:r>
      <w:r w:rsidRPr="000266C3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 w:rsidRPr="000266C3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getAlienData</w:t>
      </w:r>
      <w:r w:rsidRPr="000266C3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 xml:space="preserve"> </w:t>
      </w:r>
      <w:r w:rsidRPr="000266C3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King'</w:t>
      </w:r>
      <w:r w:rsidRPr="000266C3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,</w:t>
      </w:r>
      <w:r w:rsidRPr="000266C3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0266C3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Douglas</w:t>
      </w:r>
      <w:proofErr w:type="gramStart"/>
      <w:r w:rsidRPr="000266C3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r w:rsidRPr="000266C3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;</w:t>
      </w:r>
      <w:proofErr w:type="gramEnd"/>
    </w:p>
    <w:p w14:paraId="7F543219" w14:textId="77777777" w:rsidR="00B116A2" w:rsidRDefault="001D7BA3" w:rsidP="00B116A2">
      <w:pPr>
        <w:pStyle w:val="ListParagraph"/>
        <w:numPr>
          <w:ilvl w:val="2"/>
          <w:numId w:val="5"/>
        </w:numPr>
        <w:spacing w:before="240"/>
        <w:contextualSpacing w:val="0"/>
      </w:pPr>
      <w:r>
        <w:t>Provide a screenshot</w:t>
      </w:r>
      <w:r w:rsidR="000266C3">
        <w:t xml:space="preserve"> of your stored procedure working on your data</w:t>
      </w:r>
      <w:r>
        <w:t>:</w:t>
      </w:r>
    </w:p>
    <w:p w14:paraId="5C12EAA2" w14:textId="1E359046" w:rsidR="001D7BA3" w:rsidRDefault="00EB0BBD" w:rsidP="000266C3">
      <w:pPr>
        <w:pStyle w:val="ListParagraph"/>
        <w:spacing w:before="240"/>
        <w:ind w:left="1440"/>
        <w:contextualSpacing w:val="0"/>
      </w:pPr>
      <w:r>
        <w:rPr>
          <w:noProof/>
        </w:rPr>
        <w:drawing>
          <wp:inline distT="0" distB="0" distL="0" distR="0" wp14:anchorId="07ECA121" wp14:editId="2836B6E6">
            <wp:extent cx="4993807" cy="2953096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97666" cy="2955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024F0" w14:textId="77777777" w:rsidR="009809F4" w:rsidRDefault="000266C3" w:rsidP="009809F4">
      <w:pPr>
        <w:pStyle w:val="ListParagraph"/>
        <w:numPr>
          <w:ilvl w:val="1"/>
          <w:numId w:val="5"/>
        </w:numPr>
        <w:spacing w:before="240"/>
        <w:contextualSpacing w:val="0"/>
      </w:pPr>
      <w:r>
        <w:t>Now you will build a “real” stored procedure that creates a new table from data that has been imported into the database.  This is typically one of the last steps of the workflow in an Extract-Transform-Load scenario.</w:t>
      </w:r>
    </w:p>
    <w:p w14:paraId="5255EE18" w14:textId="77777777" w:rsidR="00196BE3" w:rsidRDefault="000266C3" w:rsidP="00913F79">
      <w:pPr>
        <w:pStyle w:val="ListParagraph"/>
        <w:numPr>
          <w:ilvl w:val="2"/>
          <w:numId w:val="5"/>
        </w:numPr>
        <w:spacing w:before="240"/>
        <w:contextualSpacing w:val="0"/>
      </w:pPr>
      <w:r>
        <w:t xml:space="preserve">Build a “cube” </w:t>
      </w:r>
      <w:r w:rsidR="000E3262">
        <w:t xml:space="preserve">(note: this is not the same as a cube in the SQL Server Analysis tools…) </w:t>
      </w:r>
      <w:r>
        <w:t xml:space="preserve">of data for your lab4EmployeeData schema </w:t>
      </w:r>
      <w:r w:rsidR="00196BE3">
        <w:t>as</w:t>
      </w:r>
      <w:r>
        <w:t xml:space="preserve"> a stored procedure.  Whenever it needs to be re-built, the stored procedure can be executed.</w:t>
      </w:r>
    </w:p>
    <w:p w14:paraId="459BDF91" w14:textId="77777777" w:rsidR="00A108B8" w:rsidRDefault="000266C3" w:rsidP="00267CBD">
      <w:pPr>
        <w:pStyle w:val="ListParagraph"/>
        <w:numPr>
          <w:ilvl w:val="3"/>
          <w:numId w:val="5"/>
        </w:numPr>
        <w:spacing w:before="240"/>
        <w:contextualSpacing w:val="0"/>
      </w:pPr>
      <w:r>
        <w:t xml:space="preserve">Modify the example </w:t>
      </w:r>
      <w:r w:rsidR="00196BE3">
        <w:t xml:space="preserve">provided in the “lab5ExampleCalls.sql” file </w:t>
      </w:r>
      <w:r>
        <w:t xml:space="preserve">to </w:t>
      </w:r>
      <w:r w:rsidR="00196BE3">
        <w:t xml:space="preserve">create </w:t>
      </w:r>
      <w:r w:rsidR="00A108B8">
        <w:t xml:space="preserve">one or more </w:t>
      </w:r>
      <w:r w:rsidR="00196BE3">
        <w:t xml:space="preserve">queries that will </w:t>
      </w:r>
      <w:r w:rsidR="00A108B8">
        <w:t xml:space="preserve">create the </w:t>
      </w:r>
      <w:proofErr w:type="spellStart"/>
      <w:r w:rsidR="00A108B8">
        <w:t>CubeData</w:t>
      </w:r>
      <w:proofErr w:type="spellEnd"/>
      <w:r w:rsidR="00A108B8">
        <w:t xml:space="preserve"> table and then </w:t>
      </w:r>
      <w:r>
        <w:t xml:space="preserve">build the </w:t>
      </w:r>
      <w:r w:rsidR="000E3262">
        <w:t>“</w:t>
      </w:r>
      <w:r>
        <w:t>cube</w:t>
      </w:r>
      <w:r w:rsidR="000E3262">
        <w:t>”</w:t>
      </w:r>
      <w:r>
        <w:t xml:space="preserve"> for your data</w:t>
      </w:r>
      <w:r w:rsidR="00196BE3">
        <w:t xml:space="preserve"> called “</w:t>
      </w:r>
      <w:proofErr w:type="spellStart"/>
      <w:r w:rsidR="00196BE3">
        <w:t>CallsCube</w:t>
      </w:r>
      <w:proofErr w:type="spellEnd"/>
      <w:r w:rsidR="00196BE3">
        <w:t>”</w:t>
      </w:r>
      <w:r w:rsidR="00A108B8">
        <w:t xml:space="preserve">.  Your output table should use </w:t>
      </w:r>
      <w:r w:rsidR="00196BE3">
        <w:t>joined</w:t>
      </w:r>
      <w:r w:rsidR="00A108B8">
        <w:t>-</w:t>
      </w:r>
      <w:r w:rsidR="00196BE3">
        <w:t xml:space="preserve">in data to show the “Calls” totals for employees </w:t>
      </w:r>
      <w:r w:rsidR="00A108B8">
        <w:t xml:space="preserve">by name </w:t>
      </w:r>
      <w:r w:rsidR="00196BE3">
        <w:t xml:space="preserve">in each </w:t>
      </w:r>
      <w:r w:rsidR="00A108B8">
        <w:t xml:space="preserve">named </w:t>
      </w:r>
      <w:r w:rsidR="00196BE3">
        <w:t>department:</w:t>
      </w:r>
    </w:p>
    <w:p w14:paraId="07DC9725" w14:textId="77777777" w:rsidR="000E3262" w:rsidRDefault="000E3262" w:rsidP="000E3262">
      <w:pPr>
        <w:pStyle w:val="ListParagraph"/>
        <w:spacing w:before="240"/>
        <w:ind w:left="1728"/>
        <w:contextualSpacing w:val="0"/>
      </w:pPr>
    </w:p>
    <w:p w14:paraId="349F1546" w14:textId="77777777" w:rsidR="000266C3" w:rsidRDefault="00196BE3" w:rsidP="00A108B8">
      <w:pPr>
        <w:pStyle w:val="ListParagraph"/>
        <w:numPr>
          <w:ilvl w:val="4"/>
          <w:numId w:val="5"/>
        </w:numPr>
        <w:spacing w:before="240"/>
      </w:pPr>
      <w:r>
        <w:lastRenderedPageBreak/>
        <w:t xml:space="preserve">Include the following fields in your cube, </w:t>
      </w:r>
      <w:r w:rsidRPr="00A108B8">
        <w:rPr>
          <w:b/>
          <w:u w:val="single"/>
        </w:rPr>
        <w:t>in addition to the SUM(Calls) field</w:t>
      </w:r>
      <w:r w:rsidR="000266C3">
        <w:t>:</w:t>
      </w:r>
    </w:p>
    <w:p w14:paraId="55FFE60F" w14:textId="77777777" w:rsidR="00196BE3" w:rsidRDefault="00196BE3" w:rsidP="00196BE3">
      <w:pPr>
        <w:spacing w:before="240"/>
        <w:ind w:left="1800"/>
      </w:pPr>
      <w:r>
        <w:t xml:space="preserve">Country, Region, </w:t>
      </w:r>
      <w:proofErr w:type="spellStart"/>
      <w:r>
        <w:t>DepartmentName</w:t>
      </w:r>
      <w:proofErr w:type="spellEnd"/>
      <w:r>
        <w:t xml:space="preserve">, </w:t>
      </w:r>
      <w:proofErr w:type="spellStart"/>
      <w:r w:rsidR="003B7E2B">
        <w:t>FullName</w:t>
      </w:r>
      <w:proofErr w:type="spellEnd"/>
      <w:r w:rsidR="002E52DD">
        <w:t xml:space="preserve"> (use your function!)</w:t>
      </w:r>
      <w:r>
        <w:t>, Year, Month, and Day</w:t>
      </w:r>
    </w:p>
    <w:p w14:paraId="5529C02A" w14:textId="77777777" w:rsidR="00A108B8" w:rsidRDefault="000E3262" w:rsidP="00A108B8">
      <w:pPr>
        <w:pStyle w:val="ListParagraph"/>
        <w:numPr>
          <w:ilvl w:val="4"/>
          <w:numId w:val="5"/>
        </w:numPr>
        <w:spacing w:before="240"/>
      </w:pPr>
      <w:r>
        <w:t>Use</w:t>
      </w:r>
      <w:r w:rsidR="003B7E2B">
        <w:t xml:space="preserve"> hierarchical ROLLUP grouping for the Year, Month, Day.</w:t>
      </w:r>
    </w:p>
    <w:p w14:paraId="3DBDE89E" w14:textId="77777777" w:rsidR="003B7E2B" w:rsidRDefault="000E3262" w:rsidP="00A108B8">
      <w:pPr>
        <w:pStyle w:val="ListParagraph"/>
        <w:numPr>
          <w:ilvl w:val="4"/>
          <w:numId w:val="5"/>
        </w:numPr>
        <w:spacing w:before="240"/>
      </w:pPr>
      <w:r>
        <w:t>Use</w:t>
      </w:r>
      <w:r w:rsidR="003B7E2B">
        <w:t xml:space="preserve"> CUBE grouping for Country, Region, </w:t>
      </w:r>
      <w:proofErr w:type="spellStart"/>
      <w:r w:rsidR="002E52DD">
        <w:t>Department</w:t>
      </w:r>
      <w:r w:rsidR="003B7E2B">
        <w:t>Name</w:t>
      </w:r>
      <w:proofErr w:type="spellEnd"/>
      <w:r w:rsidR="003B7E2B">
        <w:t>,</w:t>
      </w:r>
      <w:r w:rsidR="002E52DD">
        <w:t xml:space="preserve"> and </w:t>
      </w:r>
      <w:proofErr w:type="spellStart"/>
      <w:r w:rsidR="002E52DD">
        <w:t>FullName</w:t>
      </w:r>
      <w:proofErr w:type="spellEnd"/>
    </w:p>
    <w:p w14:paraId="3991DBAD" w14:textId="77777777" w:rsidR="000266C3" w:rsidRDefault="00196BE3" w:rsidP="000266C3">
      <w:pPr>
        <w:pStyle w:val="ListParagraph"/>
        <w:numPr>
          <w:ilvl w:val="3"/>
          <w:numId w:val="5"/>
        </w:numPr>
        <w:spacing w:before="240"/>
        <w:contextualSpacing w:val="0"/>
      </w:pPr>
      <w:r>
        <w:t>Provide screenshot</w:t>
      </w:r>
      <w:r w:rsidR="000E3262">
        <w:t>(</w:t>
      </w:r>
      <w:r>
        <w:t>s</w:t>
      </w:r>
      <w:r w:rsidR="000E3262">
        <w:t>)</w:t>
      </w:r>
      <w:r>
        <w:t xml:space="preserve"> that show </w:t>
      </w:r>
      <w:r w:rsidR="003B7E2B">
        <w:t xml:space="preserve">the SQL:  </w:t>
      </w:r>
      <w:r>
        <w:t xml:space="preserve">how you built the </w:t>
      </w:r>
      <w:r w:rsidR="000E3262">
        <w:t>“</w:t>
      </w:r>
      <w:r w:rsidR="003B7E2B">
        <w:t>cube</w:t>
      </w:r>
      <w:r w:rsidR="000E3262">
        <w:t>”</w:t>
      </w:r>
      <w:r w:rsidR="003B7E2B">
        <w:t>.</w:t>
      </w:r>
    </w:p>
    <w:p w14:paraId="2BA5535E" w14:textId="7FF55597" w:rsidR="003B7E2B" w:rsidRDefault="00A3695E" w:rsidP="00A3695E">
      <w:pPr>
        <w:pStyle w:val="ListParagraph"/>
        <w:spacing w:before="240"/>
        <w:ind w:left="360"/>
        <w:contextualSpacing w:val="0"/>
      </w:pPr>
      <w:r>
        <w:rPr>
          <w:noProof/>
        </w:rPr>
        <w:drawing>
          <wp:inline distT="0" distB="0" distL="0" distR="0" wp14:anchorId="01E186B5" wp14:editId="0914BC12">
            <wp:extent cx="5763126" cy="1465732"/>
            <wp:effectExtent l="0" t="0" r="0" b="127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1179" cy="146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BF69F" w14:textId="77777777" w:rsidR="003B7E2B" w:rsidRDefault="003B7E2B" w:rsidP="000266C3">
      <w:pPr>
        <w:pStyle w:val="ListParagraph"/>
        <w:numPr>
          <w:ilvl w:val="3"/>
          <w:numId w:val="5"/>
        </w:numPr>
        <w:spacing w:before="240"/>
        <w:contextualSpacing w:val="0"/>
      </w:pPr>
      <w:r>
        <w:t xml:space="preserve">Provide a screenshot showing the resulting cube data (“SELECT * FROM </w:t>
      </w:r>
      <w:proofErr w:type="spellStart"/>
      <w:r>
        <w:t>CallsCube</w:t>
      </w:r>
      <w:proofErr w:type="spellEnd"/>
      <w:r>
        <w:t>;”)</w:t>
      </w:r>
    </w:p>
    <w:p w14:paraId="2EB0F174" w14:textId="71C36F30" w:rsidR="003B7E2B" w:rsidRDefault="00A3695E" w:rsidP="003B7E2B">
      <w:pPr>
        <w:pStyle w:val="ListParagraph"/>
      </w:pPr>
      <w:r>
        <w:rPr>
          <w:noProof/>
        </w:rPr>
        <w:lastRenderedPageBreak/>
        <w:drawing>
          <wp:inline distT="0" distB="0" distL="0" distR="0" wp14:anchorId="6F6C7776" wp14:editId="28BEC7FF">
            <wp:extent cx="5158404" cy="5462337"/>
            <wp:effectExtent l="0" t="0" r="4445" b="508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4906" cy="5469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695E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201AAC83" wp14:editId="73ADFFAD">
            <wp:extent cx="5016816" cy="4788569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20788" cy="4792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695E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5299A4B6" wp14:editId="1EAF8DE1">
            <wp:extent cx="4454262" cy="4072690"/>
            <wp:effectExtent l="0" t="0" r="3810" b="4445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56731" cy="4074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695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5C5F668" wp14:editId="3075AB8E">
            <wp:extent cx="4634849" cy="1173079"/>
            <wp:effectExtent l="0" t="0" r="0" b="8255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59394" cy="1179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BB1C1" w14:textId="77777777" w:rsidR="009809F4" w:rsidRDefault="009809F4" w:rsidP="007070AD">
      <w:pPr>
        <w:pStyle w:val="ListParagraph"/>
        <w:spacing w:before="240"/>
        <w:ind w:left="1224"/>
        <w:contextualSpacing w:val="0"/>
      </w:pPr>
    </w:p>
    <w:p w14:paraId="084F0A74" w14:textId="77777777" w:rsidR="00742ED6" w:rsidRDefault="00B72D1C" w:rsidP="00742ED6">
      <w:pPr>
        <w:pStyle w:val="ListParagraph"/>
        <w:numPr>
          <w:ilvl w:val="0"/>
          <w:numId w:val="5"/>
        </w:numPr>
        <w:spacing w:before="240"/>
        <w:contextualSpacing w:val="0"/>
      </w:pPr>
      <w:r>
        <w:t xml:space="preserve">Now we will look at an actual data warehouse example.  </w:t>
      </w:r>
      <w:r w:rsidR="00742ED6">
        <w:t xml:space="preserve">Download the </w:t>
      </w:r>
      <w:proofErr w:type="spellStart"/>
      <w:r w:rsidR="00742ED6">
        <w:t>AdventureWorks</w:t>
      </w:r>
      <w:proofErr w:type="spellEnd"/>
      <w:r w:rsidR="00742ED6">
        <w:t xml:space="preserve"> </w:t>
      </w:r>
      <w:proofErr w:type="spellStart"/>
      <w:r w:rsidR="00742ED6" w:rsidRPr="00742ED6">
        <w:rPr>
          <w:b/>
          <w:u w:val="single"/>
        </w:rPr>
        <w:t>datawarehouse</w:t>
      </w:r>
      <w:proofErr w:type="spellEnd"/>
      <w:r w:rsidR="007070AD">
        <w:t xml:space="preserve"> </w:t>
      </w:r>
      <w:r w:rsidR="00742ED6">
        <w:t>from Microsoft by using the following steps:</w:t>
      </w:r>
    </w:p>
    <w:p w14:paraId="5B50AAF4" w14:textId="77777777" w:rsidR="00CE7479" w:rsidRDefault="00CE7479" w:rsidP="00742ED6">
      <w:pPr>
        <w:pStyle w:val="ListParagraph"/>
        <w:numPr>
          <w:ilvl w:val="1"/>
          <w:numId w:val="5"/>
        </w:numPr>
        <w:spacing w:before="240"/>
        <w:contextualSpacing w:val="0"/>
      </w:pPr>
      <w:r>
        <w:t>First, determine the version of SQL server you are connected to in SSMS.  If you look at the connection information (here is mine):</w:t>
      </w:r>
    </w:p>
    <w:p w14:paraId="40BB2FED" w14:textId="77777777" w:rsidR="00CE7479" w:rsidRDefault="008851A9" w:rsidP="008851A9">
      <w:pPr>
        <w:pStyle w:val="ListParagraph"/>
        <w:spacing w:before="240"/>
        <w:ind w:left="792"/>
        <w:contextualSpacing w:val="0"/>
        <w:jc w:val="center"/>
      </w:pPr>
      <w:r>
        <w:rPr>
          <w:noProof/>
          <w:lang w:val="en-CA" w:eastAsia="en-CA"/>
        </w:rPr>
        <w:drawing>
          <wp:inline distT="0" distB="0" distL="0" distR="0" wp14:anchorId="5830E615" wp14:editId="66F7A6B7">
            <wp:extent cx="3810000" cy="567586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55480" cy="57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A7668" w14:textId="77777777" w:rsidR="008851A9" w:rsidRDefault="00C77C4B" w:rsidP="00742ED6">
      <w:pPr>
        <w:pStyle w:val="ListParagraph"/>
        <w:numPr>
          <w:ilvl w:val="1"/>
          <w:numId w:val="5"/>
        </w:numPr>
        <w:spacing w:before="240"/>
        <w:contextualSpacing w:val="0"/>
      </w:pPr>
      <w:r>
        <w:lastRenderedPageBreak/>
        <w:t>I</w:t>
      </w:r>
      <w:r w:rsidR="008851A9">
        <w:t>t will show if it is a version 14 or 15 server.  If it is a version 14 (like mine) then you can use the AdventureWorksDW2017 and AdventureWorks2017 databases.  If it is a version 15, then you can use the AdventureWorksDW2019 and AdventureWorks2019 databases.</w:t>
      </w:r>
    </w:p>
    <w:p w14:paraId="400D4F6B" w14:textId="77777777" w:rsidR="008851A9" w:rsidRDefault="008851A9" w:rsidP="008851A9">
      <w:pPr>
        <w:pStyle w:val="ListParagraph"/>
        <w:spacing w:before="240"/>
        <w:ind w:left="792"/>
        <w:contextualSpacing w:val="0"/>
      </w:pPr>
      <w:r>
        <w:t>Provide a screenshot of your version here:</w:t>
      </w:r>
    </w:p>
    <w:p w14:paraId="59AC9B54" w14:textId="26195F63" w:rsidR="008851A9" w:rsidRDefault="004B2F2B" w:rsidP="008851A9">
      <w:pPr>
        <w:pStyle w:val="ListParagraph"/>
        <w:spacing w:before="240"/>
        <w:ind w:left="792"/>
        <w:contextualSpacing w:val="0"/>
      </w:pPr>
      <w:r>
        <w:rPr>
          <w:noProof/>
        </w:rPr>
        <w:drawing>
          <wp:inline distT="0" distB="0" distL="0" distR="0" wp14:anchorId="366D23BF" wp14:editId="4E103600">
            <wp:extent cx="5053263" cy="804152"/>
            <wp:effectExtent l="0" t="0" r="0" b="0"/>
            <wp:docPr id="3" name="Picture 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75647" cy="807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FCF17" w14:textId="77777777" w:rsidR="00742ED6" w:rsidRDefault="00742ED6" w:rsidP="00742ED6">
      <w:pPr>
        <w:pStyle w:val="ListParagraph"/>
        <w:numPr>
          <w:ilvl w:val="1"/>
          <w:numId w:val="5"/>
        </w:numPr>
        <w:spacing w:before="240"/>
        <w:contextualSpacing w:val="0"/>
      </w:pPr>
      <w:r>
        <w:t xml:space="preserve">Navigate to the Microsoft site that has backups stored for various versions of the </w:t>
      </w:r>
      <w:proofErr w:type="spellStart"/>
      <w:r>
        <w:t>AdventureWorks</w:t>
      </w:r>
      <w:proofErr w:type="spellEnd"/>
      <w:r>
        <w:t xml:space="preserve"> example database: </w:t>
      </w:r>
      <w:hyperlink r:id="rId20" w:history="1">
        <w:r w:rsidRPr="00EB2B32">
          <w:rPr>
            <w:rStyle w:val="Hyperlink"/>
          </w:rPr>
          <w:t>https://docs.microsoft.com/en-us/sql/samples/adventureworks-install-configure?view=sql-server-ver15&amp;tabs=ssms</w:t>
        </w:r>
      </w:hyperlink>
      <w:r>
        <w:t xml:space="preserve"> </w:t>
      </w:r>
    </w:p>
    <w:p w14:paraId="38487C93" w14:textId="77777777" w:rsidR="00742ED6" w:rsidRDefault="00742ED6" w:rsidP="00742ED6">
      <w:pPr>
        <w:pStyle w:val="ListParagraph"/>
        <w:numPr>
          <w:ilvl w:val="1"/>
          <w:numId w:val="5"/>
        </w:numPr>
        <w:spacing w:before="240"/>
        <w:contextualSpacing w:val="0"/>
      </w:pPr>
      <w:r>
        <w:t>Download the</w:t>
      </w:r>
      <w:r w:rsidR="008851A9">
        <w:t xml:space="preserve"> AdventureWorksDW2017.bak or </w:t>
      </w:r>
      <w:proofErr w:type="gramStart"/>
      <w:r w:rsidR="008851A9">
        <w:t xml:space="preserve">AdventureWorksDW2019.bak </w:t>
      </w:r>
      <w:r>
        <w:t xml:space="preserve"> </w:t>
      </w:r>
      <w:r w:rsidR="008851A9">
        <w:t>backup</w:t>
      </w:r>
      <w:proofErr w:type="gramEnd"/>
      <w:r w:rsidR="008851A9">
        <w:t xml:space="preserve"> file.  </w:t>
      </w:r>
      <w:r>
        <w:t>You are going to restore this to your SQL Server 2019 server.</w:t>
      </w:r>
    </w:p>
    <w:p w14:paraId="4FDFD75D" w14:textId="77777777" w:rsidR="008851A9" w:rsidRDefault="008851A9" w:rsidP="008851A9">
      <w:pPr>
        <w:pStyle w:val="ListParagraph"/>
        <w:numPr>
          <w:ilvl w:val="1"/>
          <w:numId w:val="5"/>
        </w:numPr>
        <w:spacing w:before="240"/>
        <w:contextualSpacing w:val="0"/>
      </w:pPr>
      <w:r>
        <w:t xml:space="preserve">Download the AdventureWorks2017.bak or </w:t>
      </w:r>
      <w:proofErr w:type="gramStart"/>
      <w:r>
        <w:t>AdventureWorks2019.bak  backup</w:t>
      </w:r>
      <w:proofErr w:type="gramEnd"/>
      <w:r>
        <w:t xml:space="preserve"> file.  You are going to restore this to your SQL Server 2019 server.</w:t>
      </w:r>
    </w:p>
    <w:p w14:paraId="5955DAF5" w14:textId="77777777" w:rsidR="00CE7479" w:rsidRDefault="00CE7479" w:rsidP="00742ED6">
      <w:pPr>
        <w:pStyle w:val="ListParagraph"/>
        <w:numPr>
          <w:ilvl w:val="1"/>
          <w:numId w:val="5"/>
        </w:numPr>
        <w:spacing w:before="240"/>
        <w:contextualSpacing w:val="0"/>
      </w:pPr>
      <w:r>
        <w:t>You need to restore and set the new owner for the AdventureWorksDW2017 database</w:t>
      </w:r>
    </w:p>
    <w:p w14:paraId="4DBDD07B" w14:textId="77777777" w:rsidR="00CE7479" w:rsidRDefault="00CE7479" w:rsidP="00CE7479">
      <w:pPr>
        <w:pStyle w:val="ListParagraph"/>
        <w:numPr>
          <w:ilvl w:val="2"/>
          <w:numId w:val="5"/>
        </w:numPr>
        <w:spacing w:before="240"/>
        <w:contextualSpacing w:val="0"/>
      </w:pPr>
      <w:r>
        <w:t>Restore:  the first part of the following video shows the installation steps in detail:</w:t>
      </w:r>
    </w:p>
    <w:p w14:paraId="05F3D29B" w14:textId="77777777" w:rsidR="00CE7479" w:rsidRDefault="00000000" w:rsidP="00CE7479">
      <w:pPr>
        <w:pStyle w:val="ListParagraph"/>
        <w:spacing w:before="240"/>
        <w:ind w:left="1224" w:firstLine="216"/>
        <w:contextualSpacing w:val="0"/>
      </w:pPr>
      <w:hyperlink r:id="rId21" w:history="1">
        <w:r w:rsidR="00CE7479" w:rsidRPr="00EB2B32">
          <w:rPr>
            <w:rStyle w:val="Hyperlink"/>
          </w:rPr>
          <w:t>https://www.youtube.com/watch?v=90DVrlzl8bs</w:t>
        </w:r>
      </w:hyperlink>
      <w:r w:rsidR="00CE7479">
        <w:t xml:space="preserve"> is a nice tutorial</w:t>
      </w:r>
    </w:p>
    <w:p w14:paraId="75E34891" w14:textId="77777777" w:rsidR="008851A9" w:rsidRDefault="008851A9" w:rsidP="00F42A78">
      <w:pPr>
        <w:pStyle w:val="ListParagraph"/>
        <w:numPr>
          <w:ilvl w:val="2"/>
          <w:numId w:val="5"/>
        </w:numPr>
        <w:spacing w:before="240"/>
        <w:contextualSpacing w:val="0"/>
      </w:pPr>
      <w:r>
        <w:t xml:space="preserve">The important step (in the video) is finding the default directory where backups are stored.  Once you find it, you should copy </w:t>
      </w:r>
      <w:proofErr w:type="gramStart"/>
      <w:r>
        <w:t xml:space="preserve">both of the </w:t>
      </w:r>
      <w:proofErr w:type="spellStart"/>
      <w:r>
        <w:t>AdventureWorks</w:t>
      </w:r>
      <w:proofErr w:type="spellEnd"/>
      <w:proofErr w:type="gramEnd"/>
      <w:r w:rsidR="00C77C4B">
        <w:t xml:space="preserve"> backup files to that directory and r</w:t>
      </w:r>
      <w:r>
        <w:t>estore the databases using your Windows login connection.</w:t>
      </w:r>
    </w:p>
    <w:p w14:paraId="2B63CEB9" w14:textId="77777777" w:rsidR="00CE7479" w:rsidRDefault="00C77C4B" w:rsidP="00CE7479">
      <w:pPr>
        <w:pStyle w:val="ListParagraph"/>
        <w:numPr>
          <w:ilvl w:val="2"/>
          <w:numId w:val="5"/>
        </w:numPr>
        <w:spacing w:before="240"/>
        <w:contextualSpacing w:val="0"/>
      </w:pPr>
      <w:r>
        <w:t>Once restored, you will also need to</w:t>
      </w:r>
      <w:r w:rsidR="00CE7479">
        <w:t xml:space="preserve"> change owner (by executing </w:t>
      </w:r>
      <w:r w:rsidR="008851A9">
        <w:t xml:space="preserve">two scripts </w:t>
      </w:r>
      <w:proofErr w:type="gramStart"/>
      <w:r w:rsidR="008851A9">
        <w:t>similar to</w:t>
      </w:r>
      <w:proofErr w:type="gramEnd"/>
      <w:r w:rsidR="008851A9">
        <w:t xml:space="preserve"> the</w:t>
      </w:r>
      <w:r w:rsidR="00CE7479">
        <w:t xml:space="preserve"> following query script – you need to change the login name…not likely </w:t>
      </w:r>
      <w:proofErr w:type="spellStart"/>
      <w:r w:rsidR="00CE7479">
        <w:t>kingLogin</w:t>
      </w:r>
      <w:proofErr w:type="spellEnd"/>
      <w:r w:rsidR="00CE7479">
        <w:t>!)</w:t>
      </w:r>
    </w:p>
    <w:p w14:paraId="2EFE665A" w14:textId="77777777" w:rsidR="007B26F1" w:rsidRDefault="007B26F1" w:rsidP="00CE7479">
      <w:pPr>
        <w:pStyle w:val="HTMLPreformatted"/>
        <w:ind w:left="1440"/>
        <w:textAlignment w:val="baseline"/>
        <w:rPr>
          <w:rFonts w:ascii="inherit" w:hAnsi="inherit"/>
          <w:bdr w:val="none" w:sz="0" w:space="0" w:color="auto" w:frame="1"/>
        </w:rPr>
      </w:pPr>
    </w:p>
    <w:p w14:paraId="70A947AF" w14:textId="77777777" w:rsidR="007B26F1" w:rsidRPr="000C168A" w:rsidRDefault="007B26F1" w:rsidP="007B26F1">
      <w:pPr>
        <w:pStyle w:val="HTMLPreformatted"/>
        <w:ind w:left="1728"/>
        <w:textAlignment w:val="baseline"/>
        <w:rPr>
          <w:rFonts w:ascii="inherit" w:hAnsi="inherit"/>
          <w:bdr w:val="none" w:sz="0" w:space="0" w:color="auto" w:frame="1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 w:rsidRPr="003C4CB7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inherit" w:hAnsi="inherit"/>
          <w:bdr w:val="none" w:sz="0" w:space="0" w:color="auto" w:frame="1"/>
        </w:rPr>
        <w:t>AdventureWorksDW2017;</w:t>
      </w:r>
      <w:proofErr w:type="gramEnd"/>
    </w:p>
    <w:p w14:paraId="292FFF3C" w14:textId="77777777" w:rsidR="007B26F1" w:rsidRPr="000266C3" w:rsidRDefault="007B26F1" w:rsidP="007B26F1">
      <w:pPr>
        <w:pStyle w:val="ListParagraph"/>
        <w:autoSpaceDE w:val="0"/>
        <w:autoSpaceDN w:val="0"/>
        <w:adjustRightInd w:val="0"/>
        <w:ind w:left="1440" w:firstLine="288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 w:rsidRPr="000266C3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EXEC</w:t>
      </w:r>
      <w:r w:rsidRPr="000266C3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 w:rsidRPr="007B26F1">
        <w:rPr>
          <w:rFonts w:ascii="inherit" w:hAnsi="inherit" w:cs="Courier New"/>
          <w:sz w:val="20"/>
          <w:szCs w:val="20"/>
          <w:bdr w:val="none" w:sz="0" w:space="0" w:color="auto" w:frame="1"/>
          <w:lang w:val="en-CA" w:eastAsia="en-CA"/>
        </w:rPr>
        <w:t>sp_changedbowner</w:t>
      </w:r>
      <w:proofErr w:type="spellEnd"/>
      <w:r w:rsidRPr="007B26F1">
        <w:rPr>
          <w:rFonts w:ascii="inherit" w:hAnsi="inherit" w:cs="Courier New"/>
          <w:sz w:val="20"/>
          <w:szCs w:val="20"/>
          <w:bdr w:val="none" w:sz="0" w:space="0" w:color="auto" w:frame="1"/>
          <w:lang w:val="en-CA" w:eastAsia="en-CA"/>
        </w:rPr>
        <w:t xml:space="preserve"> </w:t>
      </w:r>
      <w:r w:rsidRPr="000266C3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proofErr w:type="spellStart"/>
      <w:r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kingLogin</w:t>
      </w:r>
      <w:proofErr w:type="spellEnd"/>
      <w:r w:rsidRPr="000266C3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r w:rsidRPr="000266C3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,</w:t>
      </w:r>
      <w:r w:rsidRPr="000266C3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0266C3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r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true</w:t>
      </w:r>
      <w:proofErr w:type="gramStart"/>
      <w:r w:rsidRPr="000266C3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r w:rsidRPr="000266C3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;</w:t>
      </w:r>
      <w:proofErr w:type="gramEnd"/>
    </w:p>
    <w:p w14:paraId="315F619C" w14:textId="77777777" w:rsidR="008851A9" w:rsidRDefault="008851A9" w:rsidP="008851A9">
      <w:pPr>
        <w:pStyle w:val="ListParagraph"/>
        <w:numPr>
          <w:ilvl w:val="2"/>
          <w:numId w:val="5"/>
        </w:numPr>
        <w:spacing w:before="240"/>
        <w:contextualSpacing w:val="0"/>
      </w:pPr>
      <w:r>
        <w:t>The databases should be available now.  Try a simple query on each database to show they are installed correctly:</w:t>
      </w:r>
    </w:p>
    <w:p w14:paraId="33307C15" w14:textId="77777777" w:rsidR="008851A9" w:rsidRDefault="008851A9" w:rsidP="008851A9">
      <w:pPr>
        <w:pStyle w:val="ListParagraph"/>
        <w:spacing w:before="240"/>
        <w:ind w:left="1224"/>
        <w:contextualSpacing w:val="0"/>
      </w:pPr>
      <w:proofErr w:type="spellStart"/>
      <w:r>
        <w:t>AdventureWorks</w:t>
      </w:r>
      <w:proofErr w:type="spellEnd"/>
      <w:r>
        <w:t xml:space="preserve"> screenshot of query:</w:t>
      </w:r>
    </w:p>
    <w:p w14:paraId="6615065F" w14:textId="17F4E83E" w:rsidR="008851A9" w:rsidRDefault="00274B15" w:rsidP="008851A9">
      <w:pPr>
        <w:pStyle w:val="ListParagraph"/>
        <w:spacing w:before="240"/>
        <w:ind w:left="1224"/>
        <w:contextualSpacing w:val="0"/>
      </w:pPr>
      <w:r>
        <w:rPr>
          <w:noProof/>
        </w:rPr>
        <w:lastRenderedPageBreak/>
        <w:drawing>
          <wp:inline distT="0" distB="0" distL="0" distR="0" wp14:anchorId="297E5F67" wp14:editId="1A387D70">
            <wp:extent cx="4139565" cy="3181768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42123" cy="3183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550F" w14:textId="77777777" w:rsidR="008851A9" w:rsidRDefault="008851A9" w:rsidP="008851A9">
      <w:pPr>
        <w:pStyle w:val="ListParagraph"/>
        <w:spacing w:before="240"/>
        <w:ind w:left="1224"/>
        <w:contextualSpacing w:val="0"/>
      </w:pPr>
      <w:proofErr w:type="spellStart"/>
      <w:r>
        <w:t>AdventureWorksDW</w:t>
      </w:r>
      <w:proofErr w:type="spellEnd"/>
      <w:r>
        <w:t xml:space="preserve"> screenshot of query:</w:t>
      </w:r>
    </w:p>
    <w:p w14:paraId="21A60588" w14:textId="4A7390E7" w:rsidR="008851A9" w:rsidRDefault="00770231" w:rsidP="008851A9">
      <w:pPr>
        <w:pStyle w:val="ListParagraph"/>
        <w:spacing w:before="240"/>
        <w:ind w:left="1224"/>
        <w:contextualSpacing w:val="0"/>
      </w:pPr>
      <w:r>
        <w:rPr>
          <w:noProof/>
        </w:rPr>
        <w:drawing>
          <wp:inline distT="0" distB="0" distL="0" distR="0" wp14:anchorId="4E8AC4FD" wp14:editId="650E7B6B">
            <wp:extent cx="4193707" cy="3198889"/>
            <wp:effectExtent l="0" t="0" r="0" b="1905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6234" cy="3200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EE727" w14:textId="77777777" w:rsidR="000C168A" w:rsidRDefault="00C77C4B" w:rsidP="000C168A">
      <w:pPr>
        <w:pStyle w:val="ListParagraph"/>
        <w:numPr>
          <w:ilvl w:val="0"/>
          <w:numId w:val="5"/>
        </w:numPr>
        <w:spacing w:before="240"/>
        <w:contextualSpacing w:val="0"/>
      </w:pPr>
      <w:r>
        <w:t xml:space="preserve">Using SSMS, create a query on your </w:t>
      </w:r>
      <w:proofErr w:type="spellStart"/>
      <w:r>
        <w:t>AdventureWorksDW</w:t>
      </w:r>
      <w:proofErr w:type="spellEnd"/>
      <w:r>
        <w:t xml:space="preserve"> database that provides the following output:</w:t>
      </w:r>
    </w:p>
    <w:p w14:paraId="1766BE94" w14:textId="77777777" w:rsidR="00EB123F" w:rsidRDefault="00C77C4B" w:rsidP="00C77C4B">
      <w:pPr>
        <w:pStyle w:val="ListParagraph"/>
        <w:numPr>
          <w:ilvl w:val="1"/>
          <w:numId w:val="5"/>
        </w:numPr>
        <w:spacing w:before="240"/>
        <w:contextualSpacing w:val="0"/>
      </w:pPr>
      <w:r>
        <w:t xml:space="preserve">A list of </w:t>
      </w:r>
      <w:r w:rsidR="00EB123F">
        <w:t>data showing the birth</w:t>
      </w:r>
      <w:r w:rsidR="00513B67">
        <w:t xml:space="preserve"> </w:t>
      </w:r>
      <w:r w:rsidR="00EB123F">
        <w:t xml:space="preserve">year </w:t>
      </w:r>
      <w:r w:rsidR="00513B67">
        <w:t>numbers</w:t>
      </w:r>
      <w:r w:rsidR="00EB123F">
        <w:t xml:space="preserve"> for the customers in each city:</w:t>
      </w:r>
    </w:p>
    <w:p w14:paraId="5BA9ED89" w14:textId="77777777" w:rsidR="007B26F1" w:rsidRDefault="00C77C4B" w:rsidP="007B26F1">
      <w:pPr>
        <w:pStyle w:val="ListParagraph"/>
        <w:numPr>
          <w:ilvl w:val="2"/>
          <w:numId w:val="5"/>
        </w:numPr>
        <w:spacing w:before="240"/>
        <w:contextualSpacing w:val="0"/>
      </w:pPr>
      <w:r>
        <w:lastRenderedPageBreak/>
        <w:t>The output sh</w:t>
      </w:r>
      <w:r w:rsidR="00EB123F">
        <w:t xml:space="preserve">ould have a format </w:t>
      </w:r>
      <w:proofErr w:type="gramStart"/>
      <w:r w:rsidR="00EB123F">
        <w:t>similar to</w:t>
      </w:r>
      <w:proofErr w:type="gramEnd"/>
      <w:r w:rsidR="00EB123F">
        <w:t xml:space="preserve"> the following:</w:t>
      </w:r>
    </w:p>
    <w:p w14:paraId="210A7C56" w14:textId="77777777" w:rsidR="007B26F1" w:rsidRDefault="007B26F1" w:rsidP="007B26F1">
      <w:pPr>
        <w:pStyle w:val="ListParagraph"/>
        <w:tabs>
          <w:tab w:val="left" w:pos="2835"/>
          <w:tab w:val="left" w:pos="4395"/>
        </w:tabs>
        <w:ind w:left="1224"/>
        <w:contextualSpacing w:val="0"/>
        <w:rPr>
          <w:rFonts w:ascii="Courier New" w:hAnsi="Courier New" w:cs="Courier New"/>
        </w:rPr>
      </w:pPr>
    </w:p>
    <w:p w14:paraId="2A50A15F" w14:textId="77777777" w:rsidR="00C77C4B" w:rsidRPr="007B26F1" w:rsidRDefault="00EB123F" w:rsidP="007B26F1">
      <w:pPr>
        <w:pStyle w:val="ListParagraph"/>
        <w:tabs>
          <w:tab w:val="left" w:pos="2835"/>
          <w:tab w:val="left" w:pos="4395"/>
        </w:tabs>
        <w:ind w:left="1224"/>
        <w:contextualSpacing w:val="0"/>
        <w:rPr>
          <w:rFonts w:ascii="Courier New" w:hAnsi="Courier New" w:cs="Courier New"/>
        </w:rPr>
      </w:pPr>
      <w:r w:rsidRPr="007B26F1">
        <w:rPr>
          <w:rFonts w:ascii="Courier New" w:hAnsi="Courier New" w:cs="Courier New"/>
        </w:rPr>
        <w:t>Birth Year</w:t>
      </w:r>
      <w:r w:rsidR="00C77C4B" w:rsidRPr="007B26F1">
        <w:rPr>
          <w:rFonts w:ascii="Courier New" w:hAnsi="Courier New" w:cs="Courier New"/>
        </w:rPr>
        <w:tab/>
      </w:r>
      <w:r w:rsidRPr="007B26F1">
        <w:rPr>
          <w:rFonts w:ascii="Courier New" w:hAnsi="Courier New" w:cs="Courier New"/>
        </w:rPr>
        <w:t>City</w:t>
      </w:r>
      <w:r w:rsidRPr="007B26F1">
        <w:rPr>
          <w:rFonts w:ascii="Courier New" w:hAnsi="Courier New" w:cs="Courier New"/>
        </w:rPr>
        <w:tab/>
        <w:t>Number of Customers</w:t>
      </w:r>
    </w:p>
    <w:p w14:paraId="724B80D7" w14:textId="77777777" w:rsidR="00C77C4B" w:rsidRPr="007B26F1" w:rsidRDefault="00EB123F" w:rsidP="007B26F1">
      <w:pPr>
        <w:pStyle w:val="ListParagraph"/>
        <w:tabs>
          <w:tab w:val="left" w:pos="2835"/>
          <w:tab w:val="left" w:pos="4395"/>
        </w:tabs>
        <w:ind w:left="1224"/>
        <w:contextualSpacing w:val="0"/>
        <w:rPr>
          <w:rFonts w:ascii="Courier New" w:hAnsi="Courier New" w:cs="Courier New"/>
        </w:rPr>
      </w:pPr>
      <w:r w:rsidRPr="007B26F1">
        <w:rPr>
          <w:rFonts w:ascii="Courier New" w:hAnsi="Courier New" w:cs="Courier New"/>
        </w:rPr>
        <w:t>1960</w:t>
      </w:r>
      <w:r w:rsidR="00C77C4B" w:rsidRPr="007B26F1">
        <w:rPr>
          <w:rFonts w:ascii="Courier New" w:hAnsi="Courier New" w:cs="Courier New"/>
        </w:rPr>
        <w:tab/>
        <w:t>Ottawa</w:t>
      </w:r>
      <w:r w:rsidR="00C77C4B" w:rsidRPr="007B26F1">
        <w:rPr>
          <w:rFonts w:ascii="Courier New" w:hAnsi="Courier New" w:cs="Courier New"/>
        </w:rPr>
        <w:tab/>
      </w:r>
      <w:r w:rsidRPr="007B26F1">
        <w:rPr>
          <w:rFonts w:ascii="Courier New" w:hAnsi="Courier New" w:cs="Courier New"/>
        </w:rPr>
        <w:t>5</w:t>
      </w:r>
    </w:p>
    <w:p w14:paraId="559AB54F" w14:textId="77777777" w:rsidR="00C77C4B" w:rsidRPr="007B26F1" w:rsidRDefault="00EB123F" w:rsidP="007B26F1">
      <w:pPr>
        <w:pStyle w:val="ListParagraph"/>
        <w:tabs>
          <w:tab w:val="left" w:pos="2835"/>
          <w:tab w:val="left" w:pos="4395"/>
        </w:tabs>
        <w:ind w:left="1224"/>
        <w:contextualSpacing w:val="0"/>
        <w:rPr>
          <w:rFonts w:ascii="Courier New" w:hAnsi="Courier New" w:cs="Courier New"/>
        </w:rPr>
      </w:pPr>
      <w:r w:rsidRPr="007B26F1">
        <w:rPr>
          <w:rFonts w:ascii="Courier New" w:hAnsi="Courier New" w:cs="Courier New"/>
        </w:rPr>
        <w:t>1961</w:t>
      </w:r>
      <w:r w:rsidR="00C77C4B" w:rsidRPr="007B26F1">
        <w:rPr>
          <w:rFonts w:ascii="Courier New" w:hAnsi="Courier New" w:cs="Courier New"/>
        </w:rPr>
        <w:tab/>
        <w:t>Ottawa</w:t>
      </w:r>
      <w:r w:rsidR="00C77C4B" w:rsidRPr="007B26F1">
        <w:rPr>
          <w:rFonts w:ascii="Courier New" w:hAnsi="Courier New" w:cs="Courier New"/>
        </w:rPr>
        <w:tab/>
      </w:r>
      <w:r w:rsidRPr="007B26F1">
        <w:rPr>
          <w:rFonts w:ascii="Courier New" w:hAnsi="Courier New" w:cs="Courier New"/>
        </w:rPr>
        <w:t>1</w:t>
      </w:r>
    </w:p>
    <w:p w14:paraId="2B2A859F" w14:textId="77777777" w:rsidR="00C77C4B" w:rsidRPr="007B26F1" w:rsidRDefault="00C77C4B" w:rsidP="007B26F1">
      <w:pPr>
        <w:pStyle w:val="ListParagraph"/>
        <w:tabs>
          <w:tab w:val="left" w:pos="2268"/>
          <w:tab w:val="left" w:pos="2835"/>
          <w:tab w:val="left" w:pos="4395"/>
        </w:tabs>
        <w:ind w:left="1224"/>
        <w:contextualSpacing w:val="0"/>
        <w:rPr>
          <w:rFonts w:ascii="Courier New" w:hAnsi="Courier New" w:cs="Courier New"/>
        </w:rPr>
      </w:pPr>
      <w:r w:rsidRPr="007B26F1">
        <w:rPr>
          <w:rFonts w:ascii="Courier New" w:hAnsi="Courier New" w:cs="Courier New"/>
        </w:rPr>
        <w:t>…</w:t>
      </w:r>
    </w:p>
    <w:p w14:paraId="1954EA26" w14:textId="77777777" w:rsidR="00C77C4B" w:rsidRPr="007B26F1" w:rsidRDefault="00EB123F" w:rsidP="007B26F1">
      <w:pPr>
        <w:pStyle w:val="ListParagraph"/>
        <w:numPr>
          <w:ilvl w:val="0"/>
          <w:numId w:val="9"/>
        </w:numPr>
        <w:tabs>
          <w:tab w:val="left" w:pos="2268"/>
          <w:tab w:val="left" w:pos="2835"/>
          <w:tab w:val="left" w:pos="4395"/>
        </w:tabs>
        <w:contextualSpacing w:val="0"/>
        <w:rPr>
          <w:rFonts w:ascii="Courier New" w:hAnsi="Courier New" w:cs="Courier New"/>
        </w:rPr>
      </w:pPr>
      <w:r w:rsidRPr="007B26F1">
        <w:rPr>
          <w:rFonts w:ascii="Courier New" w:hAnsi="Courier New" w:cs="Courier New"/>
        </w:rPr>
        <w:tab/>
      </w:r>
      <w:r w:rsidR="00C77C4B" w:rsidRPr="007B26F1">
        <w:rPr>
          <w:rFonts w:ascii="Courier New" w:hAnsi="Courier New" w:cs="Courier New"/>
        </w:rPr>
        <w:t>Toronto</w:t>
      </w:r>
      <w:r w:rsidR="00C77C4B" w:rsidRPr="007B26F1">
        <w:rPr>
          <w:rFonts w:ascii="Courier New" w:hAnsi="Courier New" w:cs="Courier New"/>
        </w:rPr>
        <w:tab/>
      </w:r>
      <w:r w:rsidRPr="007B26F1">
        <w:rPr>
          <w:rFonts w:ascii="Courier New" w:hAnsi="Courier New" w:cs="Courier New"/>
        </w:rPr>
        <w:t>3</w:t>
      </w:r>
    </w:p>
    <w:p w14:paraId="69A76EEC" w14:textId="77777777" w:rsidR="00C77C4B" w:rsidRPr="007B26F1" w:rsidRDefault="00EB123F" w:rsidP="007B26F1">
      <w:pPr>
        <w:tabs>
          <w:tab w:val="left" w:pos="2268"/>
          <w:tab w:val="left" w:pos="2835"/>
          <w:tab w:val="left" w:pos="4395"/>
        </w:tabs>
        <w:ind w:left="1224"/>
        <w:rPr>
          <w:rFonts w:ascii="Courier New" w:hAnsi="Courier New" w:cs="Courier New"/>
        </w:rPr>
      </w:pPr>
      <w:r w:rsidRPr="007B26F1">
        <w:rPr>
          <w:rFonts w:ascii="Courier New" w:hAnsi="Courier New" w:cs="Courier New"/>
        </w:rPr>
        <w:t>1983</w:t>
      </w:r>
      <w:r w:rsidRPr="007B26F1">
        <w:rPr>
          <w:rFonts w:ascii="Courier New" w:hAnsi="Courier New" w:cs="Courier New"/>
        </w:rPr>
        <w:tab/>
      </w:r>
      <w:r w:rsidR="00C77C4B" w:rsidRPr="007B26F1">
        <w:rPr>
          <w:rFonts w:ascii="Courier New" w:hAnsi="Courier New" w:cs="Courier New"/>
        </w:rPr>
        <w:t>Toronto</w:t>
      </w:r>
      <w:r w:rsidR="00C77C4B" w:rsidRPr="007B26F1">
        <w:rPr>
          <w:rFonts w:ascii="Courier New" w:hAnsi="Courier New" w:cs="Courier New"/>
        </w:rPr>
        <w:tab/>
      </w:r>
      <w:r w:rsidRPr="007B26F1">
        <w:rPr>
          <w:rFonts w:ascii="Courier New" w:hAnsi="Courier New" w:cs="Courier New"/>
        </w:rPr>
        <w:t>4</w:t>
      </w:r>
    </w:p>
    <w:p w14:paraId="575739A3" w14:textId="77777777" w:rsidR="00C77C4B" w:rsidRPr="007B26F1" w:rsidRDefault="00C77C4B" w:rsidP="007B26F1">
      <w:pPr>
        <w:pStyle w:val="ListParagraph"/>
        <w:tabs>
          <w:tab w:val="left" w:pos="2268"/>
          <w:tab w:val="left" w:pos="3686"/>
        </w:tabs>
        <w:ind w:left="1224"/>
        <w:contextualSpacing w:val="0"/>
        <w:rPr>
          <w:rFonts w:ascii="Courier New" w:hAnsi="Courier New" w:cs="Courier New"/>
        </w:rPr>
      </w:pPr>
      <w:r w:rsidRPr="007B26F1">
        <w:rPr>
          <w:rFonts w:ascii="Courier New" w:hAnsi="Courier New" w:cs="Courier New"/>
        </w:rPr>
        <w:t>…</w:t>
      </w:r>
    </w:p>
    <w:p w14:paraId="484AFD41" w14:textId="77777777" w:rsidR="00EB123F" w:rsidRDefault="00B72D1C" w:rsidP="00C77C4B">
      <w:pPr>
        <w:pStyle w:val="ListParagraph"/>
        <w:numPr>
          <w:ilvl w:val="1"/>
          <w:numId w:val="5"/>
        </w:numPr>
        <w:spacing w:before="240"/>
        <w:contextualSpacing w:val="0"/>
      </w:pPr>
      <w:r>
        <w:t xml:space="preserve">STRONG HINT:  </w:t>
      </w:r>
      <w:r w:rsidR="00C77C4B">
        <w:t>The source of the data should be the table “</w:t>
      </w:r>
      <w:proofErr w:type="spellStart"/>
      <w:r w:rsidR="00EB123F">
        <w:t>DimGeography</w:t>
      </w:r>
      <w:proofErr w:type="spellEnd"/>
      <w:r w:rsidR="00C77C4B">
        <w:t>” linked with the associated table</w:t>
      </w:r>
      <w:r w:rsidR="00EB123F">
        <w:t xml:space="preserve"> “</w:t>
      </w:r>
      <w:proofErr w:type="spellStart"/>
      <w:r w:rsidR="00EB123F">
        <w:t>DimCustomer</w:t>
      </w:r>
      <w:proofErr w:type="spellEnd"/>
      <w:r w:rsidR="00EB123F">
        <w:t>”</w:t>
      </w:r>
    </w:p>
    <w:p w14:paraId="7FE274AF" w14:textId="77777777" w:rsidR="00FC10DD" w:rsidRDefault="00EB123F" w:rsidP="00C77C4B">
      <w:pPr>
        <w:pStyle w:val="ListParagraph"/>
        <w:numPr>
          <w:ilvl w:val="1"/>
          <w:numId w:val="5"/>
        </w:numPr>
        <w:spacing w:before="240"/>
        <w:contextualSpacing w:val="0"/>
      </w:pPr>
      <w:r>
        <w:t xml:space="preserve">Run the query </w:t>
      </w:r>
      <w:proofErr w:type="gramStart"/>
      <w:r>
        <w:t xml:space="preserve">and </w:t>
      </w:r>
      <w:r w:rsidR="00513B67">
        <w:t xml:space="preserve"> provide</w:t>
      </w:r>
      <w:proofErr w:type="gramEnd"/>
      <w:r w:rsidR="00513B67">
        <w:t xml:space="preserve"> a screenshot:</w:t>
      </w:r>
    </w:p>
    <w:p w14:paraId="2DA3681E" w14:textId="7A922544" w:rsidR="00513B67" w:rsidRDefault="00A85D46" w:rsidP="00513B67">
      <w:pPr>
        <w:spacing w:before="240"/>
        <w:ind w:left="792"/>
      </w:pPr>
      <w:r>
        <w:rPr>
          <w:noProof/>
        </w:rPr>
        <w:drawing>
          <wp:inline distT="0" distB="0" distL="0" distR="0" wp14:anchorId="0A38ACCB" wp14:editId="3A3ABDDA">
            <wp:extent cx="4126832" cy="3152952"/>
            <wp:effectExtent l="0" t="0" r="762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32697" cy="3157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E1B31" w14:textId="77777777" w:rsidR="00946E5B" w:rsidRDefault="00946E5B" w:rsidP="00946E5B">
      <w:pPr>
        <w:pStyle w:val="ListParagraph"/>
        <w:numPr>
          <w:ilvl w:val="0"/>
          <w:numId w:val="5"/>
        </w:numPr>
        <w:spacing w:before="240"/>
        <w:ind w:left="357" w:hanging="357"/>
        <w:contextualSpacing w:val="0"/>
      </w:pPr>
      <w:r>
        <w:t xml:space="preserve">Once you have embedded </w:t>
      </w:r>
      <w:proofErr w:type="gramStart"/>
      <w:r>
        <w:t>all of</w:t>
      </w:r>
      <w:proofErr w:type="gramEnd"/>
      <w:r>
        <w:t xml:space="preserve"> your screen shots, submit the file in Brightspace and you’re done!</w:t>
      </w:r>
    </w:p>
    <w:p w14:paraId="13C60DE8" w14:textId="77777777" w:rsidR="00513B67" w:rsidRDefault="003C4CB7" w:rsidP="00513B67">
      <w:pPr>
        <w:spacing w:before="240"/>
      </w:pPr>
      <w:r>
        <w:rPr>
          <w:b/>
          <w:u w:val="single"/>
        </w:rPr>
        <w:t xml:space="preserve">OPTIONAL </w:t>
      </w:r>
      <w:r w:rsidR="00513B67" w:rsidRPr="00513B67">
        <w:rPr>
          <w:b/>
          <w:u w:val="single"/>
        </w:rPr>
        <w:t>BONUS:</w:t>
      </w:r>
      <w:r w:rsidR="00513B67">
        <w:t xml:space="preserve"> (to guarantee 100%)</w:t>
      </w:r>
    </w:p>
    <w:p w14:paraId="30102E5C" w14:textId="77777777" w:rsidR="003536BD" w:rsidRDefault="003536BD" w:rsidP="00513B67">
      <w:pPr>
        <w:spacing w:before="240"/>
      </w:pPr>
    </w:p>
    <w:p w14:paraId="77CF5849" w14:textId="77777777" w:rsidR="00513B67" w:rsidRDefault="00201487" w:rsidP="00513B67">
      <w:pPr>
        <w:pStyle w:val="ListParagraph"/>
        <w:numPr>
          <w:ilvl w:val="0"/>
          <w:numId w:val="5"/>
        </w:numPr>
      </w:pPr>
      <w:r>
        <w:t xml:space="preserve">Create a </w:t>
      </w:r>
      <w:r w:rsidR="00513B67">
        <w:t xml:space="preserve">similar query to that in Step 6, except use the tables in the </w:t>
      </w:r>
      <w:r w:rsidR="00B72D1C">
        <w:t xml:space="preserve">OLTP </w:t>
      </w:r>
      <w:r w:rsidR="00513B67">
        <w:t>version</w:t>
      </w:r>
      <w:r w:rsidR="00946E5B">
        <w:t>; that is use either</w:t>
      </w:r>
      <w:r w:rsidR="00513B67">
        <w:t xml:space="preserve"> the schema “AdventureWorks2017” or “AdventureWorks2019”.  </w:t>
      </w:r>
    </w:p>
    <w:p w14:paraId="687AD2B1" w14:textId="77777777" w:rsidR="003C4CB7" w:rsidRDefault="003C4CB7" w:rsidP="00513B67">
      <w:pPr>
        <w:pStyle w:val="ListParagraph"/>
        <w:numPr>
          <w:ilvl w:val="1"/>
          <w:numId w:val="5"/>
        </w:numPr>
      </w:pPr>
      <w:r>
        <w:t>You will have to discover where the data is stored.  You can start with the following:</w:t>
      </w:r>
    </w:p>
    <w:p w14:paraId="4AF1B8FA" w14:textId="77777777" w:rsidR="003C4CB7" w:rsidRPr="003C4CB7" w:rsidRDefault="003C4CB7" w:rsidP="003C4CB7">
      <w:pPr>
        <w:autoSpaceDE w:val="0"/>
        <w:autoSpaceDN w:val="0"/>
        <w:adjustRightInd w:val="0"/>
        <w:ind w:left="216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use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proofErr w:type="gramStart"/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AdventureWorks2017</w:t>
      </w:r>
      <w:r w:rsidRPr="003C4CB7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;</w:t>
      </w:r>
      <w:proofErr w:type="gramEnd"/>
    </w:p>
    <w:p w14:paraId="36521F25" w14:textId="77777777" w:rsidR="003C4CB7" w:rsidRPr="003C4CB7" w:rsidRDefault="003C4CB7" w:rsidP="003C4CB7">
      <w:pPr>
        <w:autoSpaceDE w:val="0"/>
        <w:autoSpaceDN w:val="0"/>
        <w:adjustRightInd w:val="0"/>
        <w:ind w:left="216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</w:p>
    <w:p w14:paraId="07819D7F" w14:textId="77777777" w:rsidR="003C4CB7" w:rsidRPr="003C4CB7" w:rsidRDefault="003C4CB7" w:rsidP="003C4CB7">
      <w:pPr>
        <w:autoSpaceDE w:val="0"/>
        <w:autoSpaceDN w:val="0"/>
        <w:adjustRightInd w:val="0"/>
        <w:ind w:left="216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COLUMN_NAME </w:t>
      </w: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AS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proofErr w:type="spellStart"/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Column_Name</w:t>
      </w:r>
      <w:proofErr w:type="spellEnd"/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r w:rsidRPr="003C4CB7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TABLE_NAME </w:t>
      </w: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AS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proofErr w:type="spellStart"/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Table_Name</w:t>
      </w:r>
      <w:proofErr w:type="spellEnd"/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</w:p>
    <w:p w14:paraId="1283B674" w14:textId="77777777" w:rsidR="003C4CB7" w:rsidRPr="003C4CB7" w:rsidRDefault="003C4CB7" w:rsidP="003C4CB7">
      <w:pPr>
        <w:autoSpaceDE w:val="0"/>
        <w:autoSpaceDN w:val="0"/>
        <w:adjustRightInd w:val="0"/>
        <w:ind w:left="216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lastRenderedPageBreak/>
        <w:t>FROM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00FF00"/>
          <w:sz w:val="19"/>
          <w:szCs w:val="19"/>
          <w:lang w:val="en-CA"/>
        </w:rPr>
        <w:t>INFORMATION_SCHEMA</w:t>
      </w:r>
      <w:r w:rsidRPr="003C4CB7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 w:rsidRPr="003C4CB7">
        <w:rPr>
          <w:rFonts w:ascii="Consolas" w:eastAsiaTheme="minorHAnsi" w:hAnsi="Consolas" w:cs="Consolas"/>
          <w:color w:val="00FF00"/>
          <w:sz w:val="19"/>
          <w:szCs w:val="19"/>
          <w:lang w:val="en-CA"/>
        </w:rPr>
        <w:t>COLUMNS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</w:p>
    <w:p w14:paraId="61FB4526" w14:textId="77777777" w:rsidR="003C4CB7" w:rsidRPr="003C4CB7" w:rsidRDefault="003C4CB7" w:rsidP="003C4CB7">
      <w:pPr>
        <w:autoSpaceDE w:val="0"/>
        <w:autoSpaceDN w:val="0"/>
        <w:adjustRightInd w:val="0"/>
        <w:ind w:left="216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COLUMN_NAME </w:t>
      </w:r>
      <w:r w:rsidRPr="003C4CB7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LIKE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%</w:t>
      </w:r>
      <w:proofErr w:type="spellStart"/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BirthDate</w:t>
      </w:r>
      <w:proofErr w:type="spellEnd"/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%'</w:t>
      </w:r>
    </w:p>
    <w:p w14:paraId="7F98A7CE" w14:textId="77777777" w:rsidR="003C4CB7" w:rsidRPr="003C4CB7" w:rsidRDefault="003C4CB7" w:rsidP="003C4CB7">
      <w:pPr>
        <w:autoSpaceDE w:val="0"/>
        <w:autoSpaceDN w:val="0"/>
        <w:adjustRightInd w:val="0"/>
        <w:ind w:left="216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ORDER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BY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Table_Name</w:t>
      </w:r>
      <w:proofErr w:type="spellEnd"/>
      <w:r w:rsidRPr="003C4CB7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,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Column_</w:t>
      </w:r>
      <w:proofErr w:type="gramStart"/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Name</w:t>
      </w:r>
      <w:proofErr w:type="spellEnd"/>
      <w:r w:rsidRPr="003C4CB7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;</w:t>
      </w:r>
      <w:proofErr w:type="gramEnd"/>
    </w:p>
    <w:p w14:paraId="1E6A8459" w14:textId="77777777" w:rsidR="003C4CB7" w:rsidRPr="003C4CB7" w:rsidRDefault="003C4CB7" w:rsidP="003C4CB7">
      <w:pPr>
        <w:autoSpaceDE w:val="0"/>
        <w:autoSpaceDN w:val="0"/>
        <w:adjustRightInd w:val="0"/>
        <w:ind w:left="216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</w:p>
    <w:p w14:paraId="7763FD35" w14:textId="77777777" w:rsidR="003C4CB7" w:rsidRPr="003C4CB7" w:rsidRDefault="003C4CB7" w:rsidP="003C4CB7">
      <w:pPr>
        <w:autoSpaceDE w:val="0"/>
        <w:autoSpaceDN w:val="0"/>
        <w:adjustRightInd w:val="0"/>
        <w:ind w:left="216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COLUMN_NAME </w:t>
      </w: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AS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proofErr w:type="spellStart"/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Column_Name</w:t>
      </w:r>
      <w:proofErr w:type="spellEnd"/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r w:rsidRPr="003C4CB7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TABLE_NAME </w:t>
      </w: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AS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  <w:proofErr w:type="spellStart"/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Table_Name</w:t>
      </w:r>
      <w:proofErr w:type="spellEnd"/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</w:t>
      </w:r>
    </w:p>
    <w:p w14:paraId="51F5C0E8" w14:textId="77777777" w:rsidR="003C4CB7" w:rsidRPr="003C4CB7" w:rsidRDefault="003C4CB7" w:rsidP="003C4CB7">
      <w:pPr>
        <w:autoSpaceDE w:val="0"/>
        <w:autoSpaceDN w:val="0"/>
        <w:adjustRightInd w:val="0"/>
        <w:ind w:left="216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FROM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00FF00"/>
          <w:sz w:val="19"/>
          <w:szCs w:val="19"/>
          <w:lang w:val="en-CA"/>
        </w:rPr>
        <w:t>INFORMATION_SCHEMA</w:t>
      </w:r>
      <w:r w:rsidRPr="003C4CB7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.</w:t>
      </w:r>
      <w:r w:rsidRPr="003C4CB7">
        <w:rPr>
          <w:rFonts w:ascii="Consolas" w:eastAsiaTheme="minorHAnsi" w:hAnsi="Consolas" w:cs="Consolas"/>
          <w:color w:val="00FF00"/>
          <w:sz w:val="19"/>
          <w:szCs w:val="19"/>
          <w:lang w:val="en-CA"/>
        </w:rPr>
        <w:t>COLUMNS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</w:p>
    <w:p w14:paraId="5BF6586D" w14:textId="77777777" w:rsidR="003C4CB7" w:rsidRPr="003C4CB7" w:rsidRDefault="003C4CB7" w:rsidP="003C4CB7">
      <w:pPr>
        <w:autoSpaceDE w:val="0"/>
        <w:autoSpaceDN w:val="0"/>
        <w:adjustRightInd w:val="0"/>
        <w:ind w:left="2160"/>
        <w:rPr>
          <w:rFonts w:ascii="Consolas" w:eastAsiaTheme="minorHAnsi" w:hAnsi="Consolas" w:cs="Consolas"/>
          <w:color w:val="000000"/>
          <w:sz w:val="19"/>
          <w:szCs w:val="19"/>
          <w:lang w:val="en-CA"/>
        </w:rPr>
      </w:pP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COLUMN_NAME </w:t>
      </w:r>
      <w:r w:rsidRPr="003C4CB7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LIKE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FF0000"/>
          <w:sz w:val="19"/>
          <w:szCs w:val="19"/>
          <w:lang w:val="en-CA"/>
        </w:rPr>
        <w:t>'%City%'</w:t>
      </w:r>
    </w:p>
    <w:p w14:paraId="14AB26C4" w14:textId="77777777" w:rsidR="003C4CB7" w:rsidRDefault="003C4CB7" w:rsidP="003C4CB7">
      <w:pPr>
        <w:ind w:left="2160"/>
        <w:rPr>
          <w:rFonts w:ascii="Consolas" w:eastAsiaTheme="minorHAnsi" w:hAnsi="Consolas" w:cs="Consolas"/>
          <w:color w:val="808080"/>
          <w:sz w:val="19"/>
          <w:szCs w:val="19"/>
          <w:lang w:val="en-CA"/>
        </w:rPr>
      </w:pP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ORDER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r w:rsidRPr="003C4CB7">
        <w:rPr>
          <w:rFonts w:ascii="Consolas" w:eastAsiaTheme="minorHAnsi" w:hAnsi="Consolas" w:cs="Consolas"/>
          <w:color w:val="0000FF"/>
          <w:sz w:val="19"/>
          <w:szCs w:val="19"/>
          <w:lang w:val="en-CA"/>
        </w:rPr>
        <w:t>BY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Table_Name</w:t>
      </w:r>
      <w:proofErr w:type="spellEnd"/>
      <w:r w:rsidRPr="003C4CB7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,</w:t>
      </w:r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Column_</w:t>
      </w:r>
      <w:proofErr w:type="gramStart"/>
      <w:r w:rsidRPr="003C4CB7">
        <w:rPr>
          <w:rFonts w:ascii="Consolas" w:eastAsiaTheme="minorHAnsi" w:hAnsi="Consolas" w:cs="Consolas"/>
          <w:color w:val="000000"/>
          <w:sz w:val="19"/>
          <w:szCs w:val="19"/>
          <w:lang w:val="en-CA"/>
        </w:rPr>
        <w:t>Name</w:t>
      </w:r>
      <w:proofErr w:type="spellEnd"/>
      <w:r w:rsidRPr="003C4CB7">
        <w:rPr>
          <w:rFonts w:ascii="Consolas" w:eastAsiaTheme="minorHAnsi" w:hAnsi="Consolas" w:cs="Consolas"/>
          <w:color w:val="808080"/>
          <w:sz w:val="19"/>
          <w:szCs w:val="19"/>
          <w:lang w:val="en-CA"/>
        </w:rPr>
        <w:t>;</w:t>
      </w:r>
      <w:proofErr w:type="gramEnd"/>
    </w:p>
    <w:p w14:paraId="04FAE687" w14:textId="77777777" w:rsidR="003C4CB7" w:rsidRDefault="003C4CB7" w:rsidP="003C4CB7">
      <w:pPr>
        <w:ind w:left="2160"/>
      </w:pPr>
    </w:p>
    <w:p w14:paraId="286A7ACC" w14:textId="77777777" w:rsidR="003C4CB7" w:rsidRDefault="003C4CB7" w:rsidP="00513B67">
      <w:pPr>
        <w:pStyle w:val="ListParagraph"/>
        <w:numPr>
          <w:ilvl w:val="1"/>
          <w:numId w:val="5"/>
        </w:numPr>
      </w:pPr>
      <w:r>
        <w:t>It will take some digging….</w:t>
      </w:r>
    </w:p>
    <w:p w14:paraId="17F5AEF7" w14:textId="77777777" w:rsidR="00513B67" w:rsidRDefault="003C4CB7" w:rsidP="00513B67">
      <w:pPr>
        <w:pStyle w:val="ListParagraph"/>
        <w:numPr>
          <w:ilvl w:val="1"/>
          <w:numId w:val="5"/>
        </w:numPr>
      </w:pPr>
      <w:r>
        <w:t>P</w:t>
      </w:r>
      <w:r w:rsidR="00513B67">
        <w:t>rovide a screenshot below to show your query and output:</w:t>
      </w:r>
    </w:p>
    <w:p w14:paraId="6D3589B1" w14:textId="77777777" w:rsidR="00EF4816" w:rsidRDefault="006B3DE9" w:rsidP="00EF4816">
      <w:pPr>
        <w:spacing w:before="240"/>
        <w:ind w:left="792"/>
        <w:rPr>
          <w:color w:val="FF0000"/>
        </w:rPr>
      </w:pPr>
      <w:r>
        <w:rPr>
          <w:noProof/>
        </w:rPr>
        <w:drawing>
          <wp:inline distT="0" distB="0" distL="0" distR="0" wp14:anchorId="59E94395" wp14:editId="2AED11EE">
            <wp:extent cx="5207659" cy="3982453"/>
            <wp:effectExtent l="0" t="0" r="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14576" cy="3987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4816" w:rsidRPr="00EF4816">
        <w:rPr>
          <w:color w:val="FF0000"/>
        </w:rPr>
        <w:t xml:space="preserve"> </w:t>
      </w:r>
    </w:p>
    <w:p w14:paraId="4745FED0" w14:textId="201C24DB" w:rsidR="00513B67" w:rsidRDefault="00513B67" w:rsidP="00513B67">
      <w:pPr>
        <w:pStyle w:val="ListParagraph"/>
      </w:pPr>
    </w:p>
    <w:sectPr w:rsidR="00513B67" w:rsidSect="00B0452D">
      <w:headerReference w:type="default" r:id="rId26"/>
      <w:footerReference w:type="default" r:id="rId27"/>
      <w:type w:val="continuous"/>
      <w:pgSz w:w="12240" w:h="15840"/>
      <w:pgMar w:top="2063" w:right="1041" w:bottom="3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F3457" w14:textId="77777777" w:rsidR="00A64706" w:rsidRDefault="00A64706">
      <w:r>
        <w:separator/>
      </w:r>
    </w:p>
  </w:endnote>
  <w:endnote w:type="continuationSeparator" w:id="0">
    <w:p w14:paraId="16CAED86" w14:textId="77777777" w:rsidR="00A64706" w:rsidRDefault="00A647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 CY">
    <w:altName w:val="Courier New"/>
    <w:charset w:val="59"/>
    <w:family w:val="auto"/>
    <w:pitch w:val="variable"/>
    <w:sig w:usb0="00000000" w:usb1="00000000" w:usb2="00000000" w:usb3="00000000" w:csb0="00000004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DD13F" w14:textId="77777777" w:rsidR="004679F8" w:rsidRPr="008A1E99" w:rsidRDefault="004679F8" w:rsidP="00A413F3">
    <w:pPr>
      <w:pStyle w:val="Footer"/>
      <w:tabs>
        <w:tab w:val="clear" w:pos="8640"/>
        <w:tab w:val="right" w:pos="9360"/>
      </w:tabs>
      <w:rPr>
        <w:color w:val="339966"/>
        <w:sz w:val="16"/>
      </w:rPr>
    </w:pPr>
  </w:p>
  <w:p w14:paraId="44014058" w14:textId="77777777" w:rsidR="004679F8" w:rsidRPr="008A1E99" w:rsidRDefault="004679F8" w:rsidP="00A413F3">
    <w:pPr>
      <w:pStyle w:val="Footer"/>
      <w:tabs>
        <w:tab w:val="clear" w:pos="8640"/>
        <w:tab w:val="right" w:pos="9360"/>
      </w:tabs>
      <w:rPr>
        <w:color w:val="339966"/>
        <w:sz w:val="16"/>
      </w:rPr>
    </w:pPr>
    <w:r w:rsidRPr="008A1E99">
      <w:rPr>
        <w:color w:val="339966"/>
        <w:sz w:val="16"/>
      </w:rPr>
      <w:sym w:font="Symbol" w:char="F0D3"/>
    </w:r>
    <w:r w:rsidRPr="008A1E99">
      <w:rPr>
        <w:color w:val="339966"/>
        <w:sz w:val="16"/>
      </w:rPr>
      <w:t xml:space="preserve"> 20</w:t>
    </w:r>
    <w:r>
      <w:rPr>
        <w:color w:val="339966"/>
        <w:sz w:val="16"/>
      </w:rPr>
      <w:t>21</w:t>
    </w:r>
    <w:r w:rsidRPr="008A1E99">
      <w:rPr>
        <w:color w:val="339966"/>
        <w:sz w:val="16"/>
      </w:rPr>
      <w:t xml:space="preserve"> Algonquin College of Applied Arts and Technology</w:t>
    </w:r>
    <w:r w:rsidRPr="008A1E99">
      <w:rPr>
        <w:color w:val="339966"/>
        <w:sz w:val="16"/>
      </w:rPr>
      <w:tab/>
    </w:r>
    <w:r w:rsidRPr="008A1E99">
      <w:rPr>
        <w:color w:val="339966"/>
        <w:sz w:val="16"/>
      </w:rP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1779CB" w:rsidRPr="001779CB">
      <w:rPr>
        <w:noProof/>
        <w:color w:val="339966"/>
        <w:sz w:val="16"/>
      </w:rPr>
      <w:t>1</w:t>
    </w:r>
    <w:r>
      <w:rPr>
        <w:noProof/>
        <w:color w:val="339966"/>
        <w:sz w:val="16"/>
      </w:rPr>
      <w:fldChar w:fldCharType="end"/>
    </w:r>
    <w:r w:rsidRPr="008A1E99">
      <w:rPr>
        <w:color w:val="339966"/>
        <w:sz w:val="16"/>
      </w:rPr>
      <w:t xml:space="preserve"> / </w:t>
    </w:r>
    <w:fldSimple w:instr=" NUMPAGES  \* MERGEFORMAT ">
      <w:r w:rsidR="001779CB" w:rsidRPr="001779CB">
        <w:rPr>
          <w:noProof/>
          <w:color w:val="339966"/>
          <w:sz w:val="16"/>
        </w:rPr>
        <w:t>1</w:t>
      </w:r>
    </w:fldSimple>
  </w:p>
  <w:p w14:paraId="7F0E3D5E" w14:textId="77777777" w:rsidR="004679F8" w:rsidRDefault="004679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2769C" w14:textId="77777777" w:rsidR="00A64706" w:rsidRDefault="00A64706">
      <w:r>
        <w:separator/>
      </w:r>
    </w:p>
  </w:footnote>
  <w:footnote w:type="continuationSeparator" w:id="0">
    <w:p w14:paraId="4FB7D44C" w14:textId="77777777" w:rsidR="00A64706" w:rsidRDefault="00A647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E8BF1" w14:textId="77777777" w:rsidR="004679F8" w:rsidRDefault="004679F8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3F62FB" wp14:editId="57C53271">
              <wp:simplePos x="0" y="0"/>
              <wp:positionH relativeFrom="column">
                <wp:posOffset>2628900</wp:posOffset>
              </wp:positionH>
              <wp:positionV relativeFrom="paragraph">
                <wp:posOffset>8890</wp:posOffset>
              </wp:positionV>
              <wp:extent cx="3314700" cy="601980"/>
              <wp:effectExtent l="0" t="0" r="0" b="762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314700" cy="6019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38FB28" w14:textId="77777777" w:rsidR="004679F8" w:rsidRPr="008A1E99" w:rsidRDefault="004679F8" w:rsidP="00A413F3">
                          <w:pPr>
                            <w:tabs>
                              <w:tab w:val="right" w:pos="9360"/>
                            </w:tabs>
                            <w:jc w:val="right"/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</w:pP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>Algonquin College</w:t>
                          </w:r>
                        </w:p>
                        <w:p w14:paraId="5207D52B" w14:textId="77777777" w:rsidR="004679F8" w:rsidRPr="008A1E99" w:rsidRDefault="004679F8" w:rsidP="00A413F3">
                          <w:pPr>
                            <w:jc w:val="right"/>
                            <w:rPr>
                              <w:rFonts w:ascii="Helvetica CY" w:hAnsi="Helvetica CY"/>
                              <w:color w:val="339966"/>
                              <w:sz w:val="22"/>
                            </w:rPr>
                          </w:pP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 xml:space="preserve"> </w:t>
                          </w: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ab/>
                          </w:r>
                          <w:r w:rsidRPr="008A1E99">
                            <w:rPr>
                              <w:rFonts w:ascii="Helvetica CY" w:hAnsi="Helvetica CY"/>
                              <w:noProof/>
                              <w:color w:val="339966"/>
                              <w:sz w:val="22"/>
                            </w:rPr>
                            <w:tab/>
                            <w:t>of Applied Arts and Technolog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3F62F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7pt;margin-top:.7pt;width:261pt;height:4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" stroked="f">
              <v:textbox>
                <w:txbxContent>
                  <w:p w14:paraId="1138FB28" w14:textId="77777777" w:rsidR="004679F8" w:rsidRPr="008A1E99" w:rsidRDefault="004679F8" w:rsidP="00A413F3">
                    <w:pPr>
                      <w:tabs>
                        <w:tab w:val="right" w:pos="9360"/>
                      </w:tabs>
                      <w:jc w:val="right"/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</w:pP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>Algonquin College</w:t>
                    </w:r>
                  </w:p>
                  <w:p w14:paraId="5207D52B" w14:textId="77777777" w:rsidR="004679F8" w:rsidRPr="008A1E99" w:rsidRDefault="004679F8" w:rsidP="00A413F3">
                    <w:pPr>
                      <w:jc w:val="right"/>
                      <w:rPr>
                        <w:rFonts w:ascii="Helvetica CY" w:hAnsi="Helvetica CY"/>
                        <w:color w:val="339966"/>
                        <w:sz w:val="22"/>
                      </w:rPr>
                    </w:pP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 xml:space="preserve"> </w:t>
                    </w: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ab/>
                    </w:r>
                    <w:r w:rsidRPr="008A1E99">
                      <w:rPr>
                        <w:rFonts w:ascii="Helvetica CY" w:hAnsi="Helvetica CY"/>
                        <w:noProof/>
                        <w:color w:val="339966"/>
                        <w:sz w:val="22"/>
                      </w:rPr>
                      <w:tab/>
                      <w:t>of Applied Arts and Technology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inline distT="0" distB="0" distL="0" distR="0" wp14:anchorId="432CEB2C" wp14:editId="2D46D3D2">
          <wp:extent cx="1781175" cy="533400"/>
          <wp:effectExtent l="0" t="0" r="0" b="0"/>
          <wp:docPr id="1" name="Picture 2" descr="Algonqui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lgonquin College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533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41DBD"/>
    <w:multiLevelType w:val="hybridMultilevel"/>
    <w:tmpl w:val="317E3C7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D5F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3292F14"/>
    <w:multiLevelType w:val="multilevel"/>
    <w:tmpl w:val="04090021"/>
    <w:lvl w:ilvl="0">
      <w:start w:val="1"/>
      <w:numFmt w:val="bullet"/>
      <w:lvlText w:val=""/>
      <w:lvlJc w:val="left"/>
      <w:pPr>
        <w:ind w:left="-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</w:abstractNum>
  <w:abstractNum w:abstractNumId="3" w15:restartNumberingAfterBreak="0">
    <w:nsid w:val="58B44BC3"/>
    <w:multiLevelType w:val="hybridMultilevel"/>
    <w:tmpl w:val="AB0ECE9A"/>
    <w:lvl w:ilvl="0" w:tplc="E7A0A3C8">
      <w:start w:val="2020"/>
      <w:numFmt w:val="decimal"/>
      <w:lvlText w:val="%1"/>
      <w:lvlJc w:val="left"/>
      <w:pPr>
        <w:ind w:left="1704" w:hanging="48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304" w:hanging="360"/>
      </w:pPr>
    </w:lvl>
    <w:lvl w:ilvl="2" w:tplc="1009001B" w:tentative="1">
      <w:start w:val="1"/>
      <w:numFmt w:val="lowerRoman"/>
      <w:lvlText w:val="%3."/>
      <w:lvlJc w:val="right"/>
      <w:pPr>
        <w:ind w:left="3024" w:hanging="180"/>
      </w:pPr>
    </w:lvl>
    <w:lvl w:ilvl="3" w:tplc="1009000F" w:tentative="1">
      <w:start w:val="1"/>
      <w:numFmt w:val="decimal"/>
      <w:lvlText w:val="%4."/>
      <w:lvlJc w:val="left"/>
      <w:pPr>
        <w:ind w:left="3744" w:hanging="360"/>
      </w:pPr>
    </w:lvl>
    <w:lvl w:ilvl="4" w:tplc="10090019" w:tentative="1">
      <w:start w:val="1"/>
      <w:numFmt w:val="lowerLetter"/>
      <w:lvlText w:val="%5."/>
      <w:lvlJc w:val="left"/>
      <w:pPr>
        <w:ind w:left="4464" w:hanging="360"/>
      </w:pPr>
    </w:lvl>
    <w:lvl w:ilvl="5" w:tplc="1009001B" w:tentative="1">
      <w:start w:val="1"/>
      <w:numFmt w:val="lowerRoman"/>
      <w:lvlText w:val="%6."/>
      <w:lvlJc w:val="right"/>
      <w:pPr>
        <w:ind w:left="5184" w:hanging="180"/>
      </w:pPr>
    </w:lvl>
    <w:lvl w:ilvl="6" w:tplc="1009000F" w:tentative="1">
      <w:start w:val="1"/>
      <w:numFmt w:val="decimal"/>
      <w:lvlText w:val="%7."/>
      <w:lvlJc w:val="left"/>
      <w:pPr>
        <w:ind w:left="5904" w:hanging="360"/>
      </w:pPr>
    </w:lvl>
    <w:lvl w:ilvl="7" w:tplc="10090019" w:tentative="1">
      <w:start w:val="1"/>
      <w:numFmt w:val="lowerLetter"/>
      <w:lvlText w:val="%8."/>
      <w:lvlJc w:val="left"/>
      <w:pPr>
        <w:ind w:left="6624" w:hanging="360"/>
      </w:pPr>
    </w:lvl>
    <w:lvl w:ilvl="8" w:tplc="10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4" w15:restartNumberingAfterBreak="0">
    <w:nsid w:val="5ED14D6B"/>
    <w:multiLevelType w:val="hybridMultilevel"/>
    <w:tmpl w:val="540017EE"/>
    <w:lvl w:ilvl="0" w:tplc="93E09EE0">
      <w:start w:val="1981"/>
      <w:numFmt w:val="decimal"/>
      <w:lvlText w:val="%1"/>
      <w:lvlJc w:val="left"/>
      <w:pPr>
        <w:ind w:left="1704" w:hanging="48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304" w:hanging="360"/>
      </w:pPr>
    </w:lvl>
    <w:lvl w:ilvl="2" w:tplc="1009001B" w:tentative="1">
      <w:start w:val="1"/>
      <w:numFmt w:val="lowerRoman"/>
      <w:lvlText w:val="%3."/>
      <w:lvlJc w:val="right"/>
      <w:pPr>
        <w:ind w:left="3024" w:hanging="180"/>
      </w:pPr>
    </w:lvl>
    <w:lvl w:ilvl="3" w:tplc="1009000F" w:tentative="1">
      <w:start w:val="1"/>
      <w:numFmt w:val="decimal"/>
      <w:lvlText w:val="%4."/>
      <w:lvlJc w:val="left"/>
      <w:pPr>
        <w:ind w:left="3744" w:hanging="360"/>
      </w:pPr>
    </w:lvl>
    <w:lvl w:ilvl="4" w:tplc="10090019" w:tentative="1">
      <w:start w:val="1"/>
      <w:numFmt w:val="lowerLetter"/>
      <w:lvlText w:val="%5."/>
      <w:lvlJc w:val="left"/>
      <w:pPr>
        <w:ind w:left="4464" w:hanging="360"/>
      </w:pPr>
    </w:lvl>
    <w:lvl w:ilvl="5" w:tplc="1009001B" w:tentative="1">
      <w:start w:val="1"/>
      <w:numFmt w:val="lowerRoman"/>
      <w:lvlText w:val="%6."/>
      <w:lvlJc w:val="right"/>
      <w:pPr>
        <w:ind w:left="5184" w:hanging="180"/>
      </w:pPr>
    </w:lvl>
    <w:lvl w:ilvl="6" w:tplc="1009000F" w:tentative="1">
      <w:start w:val="1"/>
      <w:numFmt w:val="decimal"/>
      <w:lvlText w:val="%7."/>
      <w:lvlJc w:val="left"/>
      <w:pPr>
        <w:ind w:left="5904" w:hanging="360"/>
      </w:pPr>
    </w:lvl>
    <w:lvl w:ilvl="7" w:tplc="10090019" w:tentative="1">
      <w:start w:val="1"/>
      <w:numFmt w:val="lowerLetter"/>
      <w:lvlText w:val="%8."/>
      <w:lvlJc w:val="left"/>
      <w:pPr>
        <w:ind w:left="6624" w:hanging="360"/>
      </w:pPr>
    </w:lvl>
    <w:lvl w:ilvl="8" w:tplc="10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5" w15:restartNumberingAfterBreak="0">
    <w:nsid w:val="5F7B4D3E"/>
    <w:multiLevelType w:val="hybridMultilevel"/>
    <w:tmpl w:val="2BF0EBA8"/>
    <w:lvl w:ilvl="0" w:tplc="EFC62418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661177BE"/>
    <w:multiLevelType w:val="hybridMultilevel"/>
    <w:tmpl w:val="15EEA1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6B062D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9E630C1"/>
    <w:multiLevelType w:val="multilevel"/>
    <w:tmpl w:val="31C012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498126">
    <w:abstractNumId w:val="5"/>
  </w:num>
  <w:num w:numId="2" w16cid:durableId="399446607">
    <w:abstractNumId w:val="2"/>
  </w:num>
  <w:num w:numId="3" w16cid:durableId="331226551">
    <w:abstractNumId w:val="6"/>
  </w:num>
  <w:num w:numId="4" w16cid:durableId="1396123656">
    <w:abstractNumId w:val="1"/>
  </w:num>
  <w:num w:numId="5" w16cid:durableId="2101753702">
    <w:abstractNumId w:val="7"/>
  </w:num>
  <w:num w:numId="6" w16cid:durableId="841313842">
    <w:abstractNumId w:val="0"/>
  </w:num>
  <w:num w:numId="7" w16cid:durableId="1606571850">
    <w:abstractNumId w:val="8"/>
  </w:num>
  <w:num w:numId="8" w16cid:durableId="537939172">
    <w:abstractNumId w:val="3"/>
  </w:num>
  <w:num w:numId="9" w16cid:durableId="21295423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szQxMjS2MDIyNTRX0lEKTi0uzszPAykwqQUAkLcS9SwAAAA="/>
  </w:docVars>
  <w:rsids>
    <w:rsidRoot w:val="00916845"/>
    <w:rsid w:val="00001579"/>
    <w:rsid w:val="00010316"/>
    <w:rsid w:val="00013D28"/>
    <w:rsid w:val="000266C3"/>
    <w:rsid w:val="00042414"/>
    <w:rsid w:val="00046C7B"/>
    <w:rsid w:val="00074A62"/>
    <w:rsid w:val="0008435B"/>
    <w:rsid w:val="0009791E"/>
    <w:rsid w:val="000B0D9E"/>
    <w:rsid w:val="000C168A"/>
    <w:rsid w:val="000D7705"/>
    <w:rsid w:val="000E3262"/>
    <w:rsid w:val="000E79F5"/>
    <w:rsid w:val="00136B56"/>
    <w:rsid w:val="00140405"/>
    <w:rsid w:val="00162F66"/>
    <w:rsid w:val="001779CB"/>
    <w:rsid w:val="00184CBF"/>
    <w:rsid w:val="001962C9"/>
    <w:rsid w:val="00196BE3"/>
    <w:rsid w:val="001A725B"/>
    <w:rsid w:val="001A7C67"/>
    <w:rsid w:val="001C1DEC"/>
    <w:rsid w:val="001D7BA3"/>
    <w:rsid w:val="001E2AFF"/>
    <w:rsid w:val="001E600F"/>
    <w:rsid w:val="001F4729"/>
    <w:rsid w:val="00201487"/>
    <w:rsid w:val="00204EBF"/>
    <w:rsid w:val="00216393"/>
    <w:rsid w:val="00220A6E"/>
    <w:rsid w:val="0023072D"/>
    <w:rsid w:val="0024233E"/>
    <w:rsid w:val="00252F3E"/>
    <w:rsid w:val="00274B15"/>
    <w:rsid w:val="002803A7"/>
    <w:rsid w:val="00290675"/>
    <w:rsid w:val="002A3120"/>
    <w:rsid w:val="002C1D27"/>
    <w:rsid w:val="002D64B8"/>
    <w:rsid w:val="002D6C93"/>
    <w:rsid w:val="002E075B"/>
    <w:rsid w:val="002E52DD"/>
    <w:rsid w:val="002E64CF"/>
    <w:rsid w:val="002E68F6"/>
    <w:rsid w:val="002E72D7"/>
    <w:rsid w:val="00300AD8"/>
    <w:rsid w:val="00310456"/>
    <w:rsid w:val="00310A04"/>
    <w:rsid w:val="003173DF"/>
    <w:rsid w:val="00341064"/>
    <w:rsid w:val="0034767C"/>
    <w:rsid w:val="00350ECE"/>
    <w:rsid w:val="003536BD"/>
    <w:rsid w:val="00362383"/>
    <w:rsid w:val="00371D58"/>
    <w:rsid w:val="0038038A"/>
    <w:rsid w:val="00387891"/>
    <w:rsid w:val="00395B32"/>
    <w:rsid w:val="003A2499"/>
    <w:rsid w:val="003B7E2B"/>
    <w:rsid w:val="003C0DFC"/>
    <w:rsid w:val="003C3A64"/>
    <w:rsid w:val="003C4CB7"/>
    <w:rsid w:val="00413C70"/>
    <w:rsid w:val="00446E6F"/>
    <w:rsid w:val="004679F8"/>
    <w:rsid w:val="004740AE"/>
    <w:rsid w:val="00493DC3"/>
    <w:rsid w:val="004A1874"/>
    <w:rsid w:val="004A3A10"/>
    <w:rsid w:val="004B2F2B"/>
    <w:rsid w:val="004D41B3"/>
    <w:rsid w:val="00513B67"/>
    <w:rsid w:val="00516326"/>
    <w:rsid w:val="005314F2"/>
    <w:rsid w:val="00534151"/>
    <w:rsid w:val="00542F55"/>
    <w:rsid w:val="00544EF5"/>
    <w:rsid w:val="00557924"/>
    <w:rsid w:val="00577C47"/>
    <w:rsid w:val="005C4F86"/>
    <w:rsid w:val="005D1D4F"/>
    <w:rsid w:val="005F4E09"/>
    <w:rsid w:val="0063243E"/>
    <w:rsid w:val="0063593F"/>
    <w:rsid w:val="006559E4"/>
    <w:rsid w:val="0065749B"/>
    <w:rsid w:val="006669F1"/>
    <w:rsid w:val="00667CD8"/>
    <w:rsid w:val="0069067F"/>
    <w:rsid w:val="00692508"/>
    <w:rsid w:val="006B3DE9"/>
    <w:rsid w:val="006D3099"/>
    <w:rsid w:val="006D66E0"/>
    <w:rsid w:val="006F21BE"/>
    <w:rsid w:val="00705532"/>
    <w:rsid w:val="007070AD"/>
    <w:rsid w:val="00712727"/>
    <w:rsid w:val="007222A6"/>
    <w:rsid w:val="007270D0"/>
    <w:rsid w:val="00742ED6"/>
    <w:rsid w:val="0074757B"/>
    <w:rsid w:val="00761CE2"/>
    <w:rsid w:val="00762CE8"/>
    <w:rsid w:val="007654DD"/>
    <w:rsid w:val="00770231"/>
    <w:rsid w:val="007B0246"/>
    <w:rsid w:val="007B1A55"/>
    <w:rsid w:val="007B26F1"/>
    <w:rsid w:val="007C522C"/>
    <w:rsid w:val="007F0946"/>
    <w:rsid w:val="007F2DD3"/>
    <w:rsid w:val="0080469F"/>
    <w:rsid w:val="008127C7"/>
    <w:rsid w:val="008133C6"/>
    <w:rsid w:val="008402AA"/>
    <w:rsid w:val="00843E65"/>
    <w:rsid w:val="00857614"/>
    <w:rsid w:val="00873F38"/>
    <w:rsid w:val="0087508C"/>
    <w:rsid w:val="0087600A"/>
    <w:rsid w:val="0087731A"/>
    <w:rsid w:val="008851A9"/>
    <w:rsid w:val="00885C69"/>
    <w:rsid w:val="00890FDC"/>
    <w:rsid w:val="008A052E"/>
    <w:rsid w:val="008A2B58"/>
    <w:rsid w:val="008D6BC8"/>
    <w:rsid w:val="008D71CD"/>
    <w:rsid w:val="008E3354"/>
    <w:rsid w:val="008F5DF6"/>
    <w:rsid w:val="009031CA"/>
    <w:rsid w:val="00904571"/>
    <w:rsid w:val="00916845"/>
    <w:rsid w:val="00924450"/>
    <w:rsid w:val="009331D8"/>
    <w:rsid w:val="00937B73"/>
    <w:rsid w:val="00946E5B"/>
    <w:rsid w:val="00955129"/>
    <w:rsid w:val="00962B55"/>
    <w:rsid w:val="009809F4"/>
    <w:rsid w:val="00985BE2"/>
    <w:rsid w:val="00993968"/>
    <w:rsid w:val="009954FF"/>
    <w:rsid w:val="009C7E0B"/>
    <w:rsid w:val="009D2B9E"/>
    <w:rsid w:val="009E02A1"/>
    <w:rsid w:val="00A108B8"/>
    <w:rsid w:val="00A1166F"/>
    <w:rsid w:val="00A31454"/>
    <w:rsid w:val="00A31E0B"/>
    <w:rsid w:val="00A3695E"/>
    <w:rsid w:val="00A36E1A"/>
    <w:rsid w:val="00A413F3"/>
    <w:rsid w:val="00A41FA7"/>
    <w:rsid w:val="00A52F9A"/>
    <w:rsid w:val="00A53BC9"/>
    <w:rsid w:val="00A566FD"/>
    <w:rsid w:val="00A618CB"/>
    <w:rsid w:val="00A61979"/>
    <w:rsid w:val="00A64706"/>
    <w:rsid w:val="00A673F7"/>
    <w:rsid w:val="00A73D9A"/>
    <w:rsid w:val="00A85D46"/>
    <w:rsid w:val="00A86260"/>
    <w:rsid w:val="00A91870"/>
    <w:rsid w:val="00A94EB4"/>
    <w:rsid w:val="00A9700D"/>
    <w:rsid w:val="00AA6B04"/>
    <w:rsid w:val="00AB4DC4"/>
    <w:rsid w:val="00AC2BE4"/>
    <w:rsid w:val="00AF142F"/>
    <w:rsid w:val="00AF1D48"/>
    <w:rsid w:val="00B0452D"/>
    <w:rsid w:val="00B06F9C"/>
    <w:rsid w:val="00B116A2"/>
    <w:rsid w:val="00B118BE"/>
    <w:rsid w:val="00B12EE7"/>
    <w:rsid w:val="00B21DD9"/>
    <w:rsid w:val="00B35477"/>
    <w:rsid w:val="00B400C9"/>
    <w:rsid w:val="00B419FC"/>
    <w:rsid w:val="00B4615C"/>
    <w:rsid w:val="00B61C2E"/>
    <w:rsid w:val="00B72D1C"/>
    <w:rsid w:val="00B87BDD"/>
    <w:rsid w:val="00B90F02"/>
    <w:rsid w:val="00BA54C3"/>
    <w:rsid w:val="00BD24EF"/>
    <w:rsid w:val="00BE1F21"/>
    <w:rsid w:val="00BE5B25"/>
    <w:rsid w:val="00BE7E8B"/>
    <w:rsid w:val="00C149AA"/>
    <w:rsid w:val="00C26D0B"/>
    <w:rsid w:val="00C611D5"/>
    <w:rsid w:val="00C74780"/>
    <w:rsid w:val="00C77C4B"/>
    <w:rsid w:val="00C907AE"/>
    <w:rsid w:val="00C92984"/>
    <w:rsid w:val="00C93D68"/>
    <w:rsid w:val="00CA2F08"/>
    <w:rsid w:val="00CC72C6"/>
    <w:rsid w:val="00CE1BBD"/>
    <w:rsid w:val="00CE59E8"/>
    <w:rsid w:val="00CE7479"/>
    <w:rsid w:val="00D108F5"/>
    <w:rsid w:val="00D20142"/>
    <w:rsid w:val="00D20978"/>
    <w:rsid w:val="00D215E2"/>
    <w:rsid w:val="00D22678"/>
    <w:rsid w:val="00D346DE"/>
    <w:rsid w:val="00D55658"/>
    <w:rsid w:val="00D6572E"/>
    <w:rsid w:val="00D744EC"/>
    <w:rsid w:val="00DB19DD"/>
    <w:rsid w:val="00DD6089"/>
    <w:rsid w:val="00DE665E"/>
    <w:rsid w:val="00DE6BEC"/>
    <w:rsid w:val="00DF057E"/>
    <w:rsid w:val="00E07D03"/>
    <w:rsid w:val="00E22429"/>
    <w:rsid w:val="00E6223F"/>
    <w:rsid w:val="00E70BD2"/>
    <w:rsid w:val="00E73252"/>
    <w:rsid w:val="00E7327F"/>
    <w:rsid w:val="00E82A7B"/>
    <w:rsid w:val="00E86A45"/>
    <w:rsid w:val="00EA3F25"/>
    <w:rsid w:val="00EB0BBD"/>
    <w:rsid w:val="00EB0C76"/>
    <w:rsid w:val="00EB123F"/>
    <w:rsid w:val="00ED2787"/>
    <w:rsid w:val="00ED2BAD"/>
    <w:rsid w:val="00ED4A60"/>
    <w:rsid w:val="00EF4816"/>
    <w:rsid w:val="00F02142"/>
    <w:rsid w:val="00F22A32"/>
    <w:rsid w:val="00F52CF7"/>
    <w:rsid w:val="00F80678"/>
    <w:rsid w:val="00F97583"/>
    <w:rsid w:val="00FA4334"/>
    <w:rsid w:val="00FC10DD"/>
    <w:rsid w:val="00FC773E"/>
    <w:rsid w:val="00FD1F5B"/>
    <w:rsid w:val="00FE1DB1"/>
    <w:rsid w:val="00FE42F8"/>
    <w:rsid w:val="00FF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5E307"/>
  <w15:chartTrackingRefBased/>
  <w15:docId w15:val="{2303581A-FEF9-40B6-923B-A624999E7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CB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68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68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Title"/>
    <w:next w:val="Normal"/>
    <w:link w:val="Heading3Char"/>
    <w:uiPriority w:val="99"/>
    <w:qFormat/>
    <w:rsid w:val="00916845"/>
    <w:pPr>
      <w:keepNext/>
      <w:keepLines/>
      <w:pBdr>
        <w:top w:val="single" w:sz="8" w:space="1" w:color="auto"/>
        <w:left w:val="single" w:sz="8" w:space="4" w:color="auto"/>
        <w:bottom w:val="single" w:sz="8" w:space="4" w:color="auto"/>
        <w:right w:val="single" w:sz="8" w:space="4" w:color="auto"/>
      </w:pBdr>
      <w:spacing w:before="200" w:after="180"/>
      <w:jc w:val="center"/>
      <w:outlineLvl w:val="2"/>
    </w:pPr>
    <w:rPr>
      <w:rFonts w:ascii="Cambria" w:eastAsia="Times New Roman" w:hAnsi="Cambria" w:cs="Times New Roman"/>
      <w:b/>
      <w:bCs/>
      <w:color w:val="000000"/>
      <w:spacing w:val="5"/>
      <w:sz w:val="28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916845"/>
    <w:rPr>
      <w:rFonts w:ascii="Cambria" w:eastAsia="Times New Roman" w:hAnsi="Cambria" w:cs="Times New Roman"/>
      <w:b/>
      <w:bCs/>
      <w:color w:val="000000"/>
      <w:spacing w:val="5"/>
      <w:kern w:val="28"/>
      <w:sz w:val="28"/>
      <w:szCs w:val="5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1684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84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9"/>
    <w:rsid w:val="0091684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1684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Emphasis">
    <w:name w:val="Emphasis"/>
    <w:basedOn w:val="DefaultParagraphFont"/>
    <w:uiPriority w:val="99"/>
    <w:qFormat/>
    <w:rsid w:val="00916845"/>
    <w:rPr>
      <w:rFonts w:cs="Times New Roman"/>
      <w:i/>
      <w:iCs/>
    </w:rPr>
  </w:style>
  <w:style w:type="character" w:styleId="Hyperlink">
    <w:name w:val="Hyperlink"/>
    <w:basedOn w:val="DefaultParagraphFont"/>
    <w:uiPriority w:val="99"/>
    <w:rsid w:val="00916845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9168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68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rsid w:val="0091684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1684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4E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EF5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F52CF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62CE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16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168A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0C168A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0C168A"/>
  </w:style>
  <w:style w:type="character" w:customStyle="1" w:styleId="hljs-string">
    <w:name w:val="hljs-string"/>
    <w:basedOn w:val="DefaultParagraphFont"/>
    <w:rsid w:val="000C1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90DVrlzl8bs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docs.microsoft.com/en-us/sql/samples/adventureworks-install-configure?view=sql-server-ver15&amp;tabs=ssms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3</Pages>
  <Words>1207</Words>
  <Characters>688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8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las King</dc:creator>
  <cp:keywords/>
  <dc:description/>
  <cp:lastModifiedBy>Yanzhang Wu</cp:lastModifiedBy>
  <cp:revision>19</cp:revision>
  <cp:lastPrinted>2021-05-10T03:17:00Z</cp:lastPrinted>
  <dcterms:created xsi:type="dcterms:W3CDTF">2021-06-18T15:00:00Z</dcterms:created>
  <dcterms:modified xsi:type="dcterms:W3CDTF">2022-10-15T03:05:00Z</dcterms:modified>
</cp:coreProperties>
</file>